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360406" w14:textId="77777777" w:rsidR="00136355" w:rsidRDefault="00136355" w:rsidP="00124369">
      <w:pPr>
        <w:jc w:val="both"/>
        <w:rPr>
          <w:rFonts w:ascii="Times New Roman" w:hAnsi="Times New Roman"/>
          <w:b/>
          <w:bCs/>
          <w:lang w:val="fr-FR"/>
        </w:rPr>
      </w:pPr>
    </w:p>
    <w:p w14:paraId="2FD96E9B" w14:textId="38C002BE" w:rsidR="00124369" w:rsidRPr="009534D2" w:rsidRDefault="00124369" w:rsidP="00124369">
      <w:pPr>
        <w:jc w:val="both"/>
        <w:rPr>
          <w:rFonts w:ascii="Times New Roman" w:hAnsi="Times New Roman"/>
          <w:lang w:val="fr-FR"/>
        </w:rPr>
      </w:pPr>
      <w:proofErr w:type="gramStart"/>
      <w:r w:rsidRPr="009534D2">
        <w:rPr>
          <w:rFonts w:ascii="Times New Roman" w:hAnsi="Times New Roman"/>
          <w:b/>
          <w:bCs/>
          <w:lang w:val="fr-FR"/>
        </w:rPr>
        <w:t>SUBJECT:</w:t>
      </w:r>
      <w:proofErr w:type="gramEnd"/>
      <w:r w:rsidRPr="009534D2">
        <w:rPr>
          <w:rFonts w:ascii="Times New Roman" w:hAnsi="Times New Roman"/>
          <w:lang w:val="fr-FR"/>
        </w:rPr>
        <w:t xml:space="preserve"> Non-Discrimination Policy</w:t>
      </w:r>
    </w:p>
    <w:p w14:paraId="4374F3BF" w14:textId="6058EE5C" w:rsidR="00124369" w:rsidRDefault="00124369" w:rsidP="00124369">
      <w:pPr>
        <w:jc w:val="both"/>
        <w:rPr>
          <w:rFonts w:ascii="Times New Roman" w:hAnsi="Times New Roman"/>
          <w:lang w:val="fr-FR"/>
        </w:rPr>
      </w:pPr>
      <w:r w:rsidRPr="009534D2">
        <w:rPr>
          <w:rFonts w:ascii="Times New Roman" w:hAnsi="Times New Roman"/>
          <w:b/>
          <w:bCs/>
          <w:lang w:val="fr-FR"/>
        </w:rPr>
        <w:t xml:space="preserve">EFFECTIVE </w:t>
      </w:r>
      <w:proofErr w:type="gramStart"/>
      <w:r w:rsidRPr="009534D2">
        <w:rPr>
          <w:rFonts w:ascii="Times New Roman" w:hAnsi="Times New Roman"/>
          <w:b/>
          <w:bCs/>
          <w:lang w:val="fr-FR"/>
        </w:rPr>
        <w:t>DATE:</w:t>
      </w:r>
      <w:proofErr w:type="gramEnd"/>
      <w:r w:rsidRPr="009534D2">
        <w:rPr>
          <w:rFonts w:ascii="Times New Roman" w:hAnsi="Times New Roman"/>
          <w:lang w:val="fr-FR"/>
        </w:rPr>
        <w:t xml:space="preserve"> </w:t>
      </w:r>
      <w:r w:rsidR="00D938F2" w:rsidRPr="009534D2">
        <w:rPr>
          <w:rFonts w:ascii="Times New Roman" w:hAnsi="Times New Roman"/>
          <w:lang w:val="fr-FR"/>
        </w:rPr>
        <w:t>2</w:t>
      </w:r>
      <w:r w:rsidR="00824FCF" w:rsidRPr="009534D2">
        <w:rPr>
          <w:rFonts w:ascii="Times New Roman" w:hAnsi="Times New Roman"/>
          <w:lang w:val="fr-FR"/>
        </w:rPr>
        <w:t>/1/2021</w:t>
      </w:r>
    </w:p>
    <w:p w14:paraId="26BA2C01" w14:textId="325317AC" w:rsidR="00136355" w:rsidRPr="008C069C" w:rsidRDefault="00136355" w:rsidP="00124369">
      <w:pPr>
        <w:jc w:val="both"/>
        <w:rPr>
          <w:rFonts w:ascii="Times New Roman" w:hAnsi="Times New Roman"/>
        </w:rPr>
      </w:pPr>
      <w:r w:rsidRPr="008C069C">
        <w:rPr>
          <w:rFonts w:ascii="Times New Roman" w:hAnsi="Times New Roman"/>
          <w:b/>
          <w:bCs/>
        </w:rPr>
        <w:t>REVISED:</w:t>
      </w:r>
      <w:r w:rsidRPr="008C069C">
        <w:rPr>
          <w:rFonts w:ascii="Times New Roman" w:hAnsi="Times New Roman"/>
        </w:rPr>
        <w:t xml:space="preserve"> 09/23/2024</w:t>
      </w:r>
    </w:p>
    <w:p w14:paraId="3953E567" w14:textId="4E058CBA" w:rsidR="00124369" w:rsidRDefault="00124369" w:rsidP="00124369">
      <w:pPr>
        <w:pStyle w:val="NormalWeb"/>
        <w:spacing w:before="0" w:beforeAutospacing="0" w:after="0" w:afterAutospacing="0"/>
        <w:textAlignment w:val="baseline"/>
        <w:rPr>
          <w:color w:val="000000" w:themeColor="text1"/>
        </w:rPr>
      </w:pPr>
      <w:r w:rsidRPr="00A4640B">
        <w:rPr>
          <w:rStyle w:val="Strong"/>
          <w:color w:val="000000" w:themeColor="text1"/>
          <w:bdr w:val="none" w:sz="0" w:space="0" w:color="auto" w:frame="1"/>
        </w:rPr>
        <w:t>Anti-Discrimination Statement</w:t>
      </w:r>
      <w:r>
        <w:rPr>
          <w:color w:val="000000" w:themeColor="text1"/>
        </w:rPr>
        <w:t xml:space="preserve">: </w:t>
      </w:r>
      <w:r w:rsidRPr="00A4640B">
        <w:rPr>
          <w:color w:val="000000" w:themeColor="text1"/>
        </w:rPr>
        <w:t xml:space="preserve">It is the policy and commitment of </w:t>
      </w:r>
      <w:r>
        <w:rPr>
          <w:color w:val="000000" w:themeColor="text1"/>
        </w:rPr>
        <w:t>Life Management Associates, LLC</w:t>
      </w:r>
      <w:r w:rsidRPr="00A4640B">
        <w:rPr>
          <w:color w:val="000000" w:themeColor="text1"/>
        </w:rPr>
        <w:t xml:space="preserve"> that it does not discriminate </w:t>
      </w:r>
      <w:proofErr w:type="gramStart"/>
      <w:r w:rsidRPr="00A4640B">
        <w:rPr>
          <w:color w:val="000000" w:themeColor="text1"/>
        </w:rPr>
        <w:t>on the basis of</w:t>
      </w:r>
      <w:proofErr w:type="gramEnd"/>
      <w:r w:rsidRPr="00A4640B">
        <w:rPr>
          <w:color w:val="000000" w:themeColor="text1"/>
        </w:rPr>
        <w:t xml:space="preserve"> race, age, color, sex, national origin, physical or mental disability, religion, gender identity </w:t>
      </w:r>
      <w:r w:rsidR="004B0CF2">
        <w:rPr>
          <w:color w:val="000000" w:themeColor="text1"/>
        </w:rPr>
        <w:t xml:space="preserve">or </w:t>
      </w:r>
      <w:r w:rsidRPr="00A4640B">
        <w:rPr>
          <w:color w:val="000000" w:themeColor="text1"/>
        </w:rPr>
        <w:t>sexual orientation.</w:t>
      </w:r>
    </w:p>
    <w:p w14:paraId="629471DD" w14:textId="77777777" w:rsidR="00124369" w:rsidRPr="00A4640B" w:rsidRDefault="00124369" w:rsidP="00124369">
      <w:pPr>
        <w:pStyle w:val="NormalWeb"/>
        <w:spacing w:before="0" w:beforeAutospacing="0" w:after="0" w:afterAutospacing="0"/>
        <w:textAlignment w:val="baseline"/>
        <w:rPr>
          <w:color w:val="000000" w:themeColor="text1"/>
        </w:rPr>
      </w:pPr>
    </w:p>
    <w:p w14:paraId="73E11621" w14:textId="1C2A485A" w:rsidR="00124369" w:rsidRDefault="00124369" w:rsidP="00124369">
      <w:pPr>
        <w:pStyle w:val="NormalWeb"/>
        <w:spacing w:before="0" w:beforeAutospacing="0" w:after="0" w:afterAutospacing="0"/>
        <w:textAlignment w:val="baseline"/>
        <w:rPr>
          <w:color w:val="000000" w:themeColor="text1"/>
        </w:rPr>
      </w:pPr>
      <w:r w:rsidRPr="00A4640B">
        <w:rPr>
          <w:rStyle w:val="Strong"/>
          <w:color w:val="000000" w:themeColor="text1"/>
          <w:bdr w:val="none" w:sz="0" w:space="0" w:color="auto" w:frame="1"/>
        </w:rPr>
        <w:t>Equal Employment Opportunity</w:t>
      </w:r>
      <w:r>
        <w:rPr>
          <w:color w:val="000000" w:themeColor="text1"/>
        </w:rPr>
        <w:t>: Life Management Associates, LLC</w:t>
      </w:r>
      <w:r w:rsidRPr="00A4640B">
        <w:rPr>
          <w:color w:val="000000" w:themeColor="text1"/>
        </w:rPr>
        <w:t xml:space="preserve"> is committed to a policy of equal employment opportunity and does not discriminate in the terms, conditions, or privileges of employment on account of race, age, color, sex, national origin, physical or mental disability, religion, gender identity </w:t>
      </w:r>
      <w:r w:rsidR="004B0CF2">
        <w:rPr>
          <w:color w:val="000000" w:themeColor="text1"/>
        </w:rPr>
        <w:t>or</w:t>
      </w:r>
      <w:r w:rsidRPr="00A4640B">
        <w:rPr>
          <w:color w:val="000000" w:themeColor="text1"/>
        </w:rPr>
        <w:t xml:space="preserve"> sexual orientation or otherwise as may be prohibited by federal and state law.</w:t>
      </w:r>
    </w:p>
    <w:p w14:paraId="1D1AF0F1" w14:textId="77777777" w:rsidR="00124369" w:rsidRPr="00A4640B" w:rsidRDefault="00124369" w:rsidP="00124369">
      <w:pPr>
        <w:pStyle w:val="NormalWeb"/>
        <w:spacing w:before="0" w:beforeAutospacing="0" w:after="0" w:afterAutospacing="0"/>
        <w:textAlignment w:val="baseline"/>
        <w:rPr>
          <w:color w:val="000000" w:themeColor="text1"/>
        </w:rPr>
      </w:pPr>
    </w:p>
    <w:p w14:paraId="2D9A1841" w14:textId="19DBA143" w:rsidR="00124369" w:rsidRDefault="00124369" w:rsidP="00124369">
      <w:pPr>
        <w:pStyle w:val="NormalWeb"/>
        <w:spacing w:before="0" w:beforeAutospacing="0" w:after="0" w:afterAutospacing="0"/>
        <w:jc w:val="both"/>
        <w:textAlignment w:val="baseline"/>
        <w:rPr>
          <w:color w:val="000000" w:themeColor="text1"/>
        </w:rPr>
      </w:pPr>
      <w:r w:rsidRPr="00A4640B">
        <w:rPr>
          <w:color w:val="000000" w:themeColor="text1"/>
        </w:rPr>
        <w:t xml:space="preserve">Any employee or client who believes that s/he or any other affiliate of </w:t>
      </w:r>
      <w:r>
        <w:rPr>
          <w:color w:val="000000" w:themeColor="text1"/>
        </w:rPr>
        <w:t>Life Management Associates, LLC</w:t>
      </w:r>
      <w:r w:rsidRPr="00A4640B">
        <w:rPr>
          <w:color w:val="000000" w:themeColor="text1"/>
        </w:rPr>
        <w:t xml:space="preserve"> has been discriminated against is strongly encouraged to report this concern promptly to the </w:t>
      </w:r>
      <w:r>
        <w:rPr>
          <w:color w:val="000000" w:themeColor="text1"/>
        </w:rPr>
        <w:t>Clinical</w:t>
      </w:r>
      <w:r w:rsidRPr="00A4640B">
        <w:rPr>
          <w:color w:val="000000" w:themeColor="text1"/>
        </w:rPr>
        <w:t xml:space="preserve"> Director</w:t>
      </w:r>
      <w:r>
        <w:rPr>
          <w:color w:val="000000" w:themeColor="text1"/>
        </w:rPr>
        <w:t xml:space="preserve"> or </w:t>
      </w:r>
      <w:r w:rsidR="00D938F2">
        <w:rPr>
          <w:color w:val="000000" w:themeColor="text1"/>
        </w:rPr>
        <w:t xml:space="preserve">one of the </w:t>
      </w:r>
      <w:r>
        <w:rPr>
          <w:color w:val="000000" w:themeColor="text1"/>
        </w:rPr>
        <w:t>Practice Owner</w:t>
      </w:r>
      <w:r w:rsidR="00D938F2">
        <w:rPr>
          <w:color w:val="000000" w:themeColor="text1"/>
        </w:rPr>
        <w:t>s</w:t>
      </w:r>
      <w:r>
        <w:rPr>
          <w:color w:val="000000" w:themeColor="text1"/>
        </w:rPr>
        <w:t xml:space="preserve"> (see below)</w:t>
      </w:r>
      <w:r w:rsidRPr="00A4640B">
        <w:rPr>
          <w:color w:val="000000" w:themeColor="text1"/>
        </w:rPr>
        <w:t>.</w:t>
      </w:r>
    </w:p>
    <w:p w14:paraId="0BA15321" w14:textId="77777777" w:rsidR="00124369" w:rsidRPr="00A4640B" w:rsidRDefault="00124369" w:rsidP="00124369">
      <w:pPr>
        <w:pStyle w:val="NormalWeb"/>
        <w:spacing w:before="0" w:beforeAutospacing="0" w:after="0" w:afterAutospacing="0"/>
        <w:textAlignment w:val="baseline"/>
        <w:rPr>
          <w:color w:val="000000" w:themeColor="text1"/>
        </w:rPr>
      </w:pPr>
    </w:p>
    <w:p w14:paraId="46FEC07A" w14:textId="19C6471B" w:rsidR="00124369" w:rsidRDefault="00124369" w:rsidP="00124369">
      <w:pPr>
        <w:pStyle w:val="NormalWeb"/>
        <w:spacing w:before="0" w:beforeAutospacing="0" w:after="0" w:afterAutospacing="0"/>
        <w:textAlignment w:val="baseline"/>
        <w:rPr>
          <w:color w:val="000000" w:themeColor="text1"/>
        </w:rPr>
      </w:pPr>
      <w:r w:rsidRPr="00A4640B">
        <w:rPr>
          <w:rStyle w:val="Strong"/>
          <w:color w:val="000000" w:themeColor="text1"/>
          <w:bdr w:val="none" w:sz="0" w:space="0" w:color="auto" w:frame="1"/>
        </w:rPr>
        <w:t>Discriminatory Harassment</w:t>
      </w:r>
      <w:r>
        <w:rPr>
          <w:color w:val="000000" w:themeColor="text1"/>
        </w:rPr>
        <w:t xml:space="preserve">: </w:t>
      </w:r>
      <w:r w:rsidRPr="00A4640B">
        <w:rPr>
          <w:color w:val="000000" w:themeColor="text1"/>
        </w:rPr>
        <w:t xml:space="preserve">Harassment or intimidation of a client, staff person or guest because of that person’s race, age, color, sex, national origin, physical or mental disability, religion, gender identity </w:t>
      </w:r>
      <w:r w:rsidR="004B0CF2">
        <w:rPr>
          <w:color w:val="000000" w:themeColor="text1"/>
        </w:rPr>
        <w:t>or</w:t>
      </w:r>
      <w:r w:rsidRPr="00A4640B">
        <w:rPr>
          <w:color w:val="000000" w:themeColor="text1"/>
        </w:rPr>
        <w:t xml:space="preserve"> sexual orientation is specifically prohibited and may be grounds for termination</w:t>
      </w:r>
      <w:r>
        <w:rPr>
          <w:color w:val="000000" w:themeColor="text1"/>
        </w:rPr>
        <w:t xml:space="preserve"> or dismissal from services</w:t>
      </w:r>
      <w:r w:rsidRPr="00A4640B">
        <w:rPr>
          <w:color w:val="000000" w:themeColor="text1"/>
        </w:rPr>
        <w:t>. Harassment and intimidation include abusive, foul</w:t>
      </w:r>
      <w:r w:rsidR="00D938F2">
        <w:rPr>
          <w:color w:val="000000" w:themeColor="text1"/>
        </w:rPr>
        <w:t>,</w:t>
      </w:r>
      <w:r w:rsidRPr="00A4640B">
        <w:rPr>
          <w:color w:val="000000" w:themeColor="text1"/>
        </w:rPr>
        <w:t xml:space="preserve"> or threatening language or behavior.</w:t>
      </w:r>
    </w:p>
    <w:p w14:paraId="362AD798" w14:textId="77777777" w:rsidR="00124369" w:rsidRPr="00A4640B" w:rsidRDefault="00124369" w:rsidP="00124369">
      <w:pPr>
        <w:pStyle w:val="NormalWeb"/>
        <w:spacing w:before="0" w:beforeAutospacing="0" w:after="0" w:afterAutospacing="0"/>
        <w:textAlignment w:val="baseline"/>
        <w:rPr>
          <w:color w:val="000000" w:themeColor="text1"/>
        </w:rPr>
      </w:pPr>
    </w:p>
    <w:p w14:paraId="249DC2CE" w14:textId="4081774F" w:rsidR="00124369" w:rsidRDefault="00124369" w:rsidP="00124369">
      <w:pPr>
        <w:pStyle w:val="NormalWeb"/>
        <w:spacing w:before="0" w:beforeAutospacing="0" w:after="0" w:afterAutospacing="0"/>
        <w:jc w:val="both"/>
        <w:textAlignment w:val="baseline"/>
        <w:rPr>
          <w:color w:val="000000" w:themeColor="text1"/>
        </w:rPr>
      </w:pPr>
      <w:r>
        <w:rPr>
          <w:color w:val="000000" w:themeColor="text1"/>
        </w:rPr>
        <w:t>Life Management Associates, LLC</w:t>
      </w:r>
      <w:r w:rsidRPr="00A4640B">
        <w:rPr>
          <w:color w:val="000000" w:themeColor="text1"/>
        </w:rPr>
        <w:t xml:space="preserve"> is committed to maintaining a workplace that is free of any such harassment and will not tolerate discrimination against staff members or clients.  Issues of discriminatory treatment, harassment, or intimidation on any of these bases should immediately be reported to the </w:t>
      </w:r>
      <w:r>
        <w:rPr>
          <w:color w:val="000000" w:themeColor="text1"/>
        </w:rPr>
        <w:t>Clinical</w:t>
      </w:r>
      <w:r w:rsidRPr="00A4640B">
        <w:rPr>
          <w:color w:val="000000" w:themeColor="text1"/>
        </w:rPr>
        <w:t xml:space="preserve"> Director</w:t>
      </w:r>
      <w:r>
        <w:rPr>
          <w:color w:val="000000" w:themeColor="text1"/>
        </w:rPr>
        <w:t xml:space="preserve"> or Practice Owner </w:t>
      </w:r>
      <w:r w:rsidRPr="00A4640B">
        <w:rPr>
          <w:color w:val="000000" w:themeColor="text1"/>
        </w:rPr>
        <w:t>and, if substantiated, prompt action will be taken.</w:t>
      </w:r>
    </w:p>
    <w:p w14:paraId="5347117B" w14:textId="77777777" w:rsidR="00124369" w:rsidRPr="00A4640B" w:rsidRDefault="00124369" w:rsidP="00124369">
      <w:pPr>
        <w:pStyle w:val="NormalWeb"/>
        <w:spacing w:before="0" w:beforeAutospacing="0" w:after="0" w:afterAutospacing="0"/>
        <w:jc w:val="both"/>
        <w:textAlignment w:val="baseline"/>
        <w:rPr>
          <w:color w:val="000000" w:themeColor="text1"/>
        </w:rPr>
      </w:pPr>
    </w:p>
    <w:p w14:paraId="687681CF" w14:textId="01F5AEE8" w:rsidR="00124369" w:rsidRDefault="00124369" w:rsidP="00124369">
      <w:pPr>
        <w:pStyle w:val="NormalWeb"/>
        <w:spacing w:before="0" w:beforeAutospacing="0" w:after="0" w:afterAutospacing="0"/>
        <w:jc w:val="both"/>
        <w:textAlignment w:val="baseline"/>
        <w:rPr>
          <w:color w:val="000000" w:themeColor="text1"/>
        </w:rPr>
      </w:pPr>
      <w:r w:rsidRPr="00A4640B">
        <w:rPr>
          <w:color w:val="000000" w:themeColor="text1"/>
        </w:rPr>
        <w:t>In addition, no person will be adversely affected in employment with the employer</w:t>
      </w:r>
      <w:r w:rsidR="00D938F2">
        <w:rPr>
          <w:color w:val="000000" w:themeColor="text1"/>
        </w:rPr>
        <w:t xml:space="preserve"> </w:t>
      </w:r>
      <w:r w:rsidR="0053203B" w:rsidRPr="00A4640B">
        <w:rPr>
          <w:color w:val="000000" w:themeColor="text1"/>
        </w:rPr>
        <w:t>because of</w:t>
      </w:r>
      <w:r w:rsidRPr="00A4640B">
        <w:rPr>
          <w:color w:val="000000" w:themeColor="text1"/>
        </w:rPr>
        <w:t xml:space="preserve"> bringing complaints of unlawful harassment or discrimination, as stated in the Whistleblower Policy. The Whistleblower Policy is intended to encourage and enable employees and others to raise serious concerns within </w:t>
      </w:r>
      <w:r>
        <w:rPr>
          <w:color w:val="000000" w:themeColor="text1"/>
        </w:rPr>
        <w:t>Life Management Associates, LLC</w:t>
      </w:r>
      <w:r w:rsidRPr="00A4640B">
        <w:rPr>
          <w:color w:val="000000" w:themeColor="text1"/>
        </w:rPr>
        <w:t xml:space="preserve"> prior to seeking resolution outside the organization.</w:t>
      </w:r>
    </w:p>
    <w:p w14:paraId="41B09727" w14:textId="77777777" w:rsidR="00124369" w:rsidRDefault="00124369" w:rsidP="00124369">
      <w:pPr>
        <w:pStyle w:val="NormalWeb"/>
        <w:spacing w:before="0" w:beforeAutospacing="0" w:after="0" w:afterAutospacing="0"/>
        <w:jc w:val="both"/>
        <w:textAlignment w:val="baseline"/>
        <w:rPr>
          <w:color w:val="000000" w:themeColor="text1"/>
        </w:rPr>
      </w:pPr>
    </w:p>
    <w:p w14:paraId="2EA39879" w14:textId="77777777" w:rsidR="00124369" w:rsidRDefault="00124369" w:rsidP="00124369">
      <w:pPr>
        <w:pStyle w:val="NormalWeb"/>
        <w:spacing w:before="0" w:beforeAutospacing="0" w:after="0" w:afterAutospacing="0"/>
        <w:jc w:val="both"/>
        <w:textAlignment w:val="baseline"/>
        <w:rPr>
          <w:color w:val="000000" w:themeColor="text1"/>
        </w:rPr>
      </w:pPr>
      <w:r>
        <w:rPr>
          <w:color w:val="000000" w:themeColor="text1"/>
        </w:rPr>
        <w:t xml:space="preserve">If you have questions regarding this policy or </w:t>
      </w:r>
      <w:proofErr w:type="gramStart"/>
      <w:r>
        <w:rPr>
          <w:color w:val="000000" w:themeColor="text1"/>
        </w:rPr>
        <w:t>you wish</w:t>
      </w:r>
      <w:proofErr w:type="gramEnd"/>
      <w:r>
        <w:rPr>
          <w:color w:val="000000" w:themeColor="text1"/>
        </w:rPr>
        <w:t xml:space="preserve"> to file a complaint alleging violations of this policy, please contact:</w:t>
      </w:r>
    </w:p>
    <w:p w14:paraId="571FA60F" w14:textId="77777777" w:rsidR="00F41550" w:rsidRDefault="00F41550" w:rsidP="00333E29">
      <w:pPr>
        <w:pStyle w:val="NoSpacing"/>
        <w:rPr>
          <w:rFonts w:ascii="Times New Roman" w:hAnsi="Times New Roman" w:cs="Times New Roman"/>
          <w:b/>
          <w:bCs/>
          <w:sz w:val="24"/>
          <w:szCs w:val="24"/>
        </w:rPr>
      </w:pPr>
    </w:p>
    <w:p w14:paraId="3C2BC4E6" w14:textId="77777777" w:rsidR="0053203B" w:rsidRDefault="0053203B" w:rsidP="00333E29">
      <w:pPr>
        <w:pStyle w:val="NoSpacing"/>
        <w:rPr>
          <w:rFonts w:ascii="Times New Roman" w:hAnsi="Times New Roman" w:cs="Times New Roman"/>
          <w:b/>
          <w:bCs/>
          <w:sz w:val="24"/>
          <w:szCs w:val="24"/>
        </w:rPr>
      </w:pPr>
    </w:p>
    <w:p w14:paraId="4B9FA2A6" w14:textId="77777777" w:rsidR="0053203B" w:rsidRDefault="0053203B" w:rsidP="00333E29">
      <w:pPr>
        <w:pStyle w:val="NoSpacing"/>
        <w:rPr>
          <w:rFonts w:ascii="Times New Roman" w:hAnsi="Times New Roman" w:cs="Times New Roman"/>
          <w:b/>
          <w:bCs/>
          <w:sz w:val="24"/>
          <w:szCs w:val="24"/>
        </w:rPr>
      </w:pPr>
    </w:p>
    <w:p w14:paraId="28CC32B4" w14:textId="77777777" w:rsidR="0053203B" w:rsidRDefault="0053203B" w:rsidP="00333E29">
      <w:pPr>
        <w:pStyle w:val="NoSpacing"/>
        <w:rPr>
          <w:rFonts w:ascii="Times New Roman" w:hAnsi="Times New Roman" w:cs="Times New Roman"/>
          <w:b/>
          <w:bCs/>
          <w:sz w:val="24"/>
          <w:szCs w:val="24"/>
        </w:rPr>
      </w:pPr>
    </w:p>
    <w:p w14:paraId="6805BC0E" w14:textId="77777777" w:rsidR="0053203B" w:rsidRDefault="0053203B" w:rsidP="00333E29">
      <w:pPr>
        <w:pStyle w:val="NoSpacing"/>
        <w:rPr>
          <w:rFonts w:ascii="Times New Roman" w:hAnsi="Times New Roman" w:cs="Times New Roman"/>
          <w:b/>
          <w:bCs/>
          <w:sz w:val="24"/>
          <w:szCs w:val="24"/>
        </w:rPr>
      </w:pPr>
    </w:p>
    <w:p w14:paraId="33255DF2" w14:textId="34485CDF" w:rsidR="00333E29" w:rsidRDefault="00124369" w:rsidP="00333E29">
      <w:pPr>
        <w:pStyle w:val="NoSpacing"/>
        <w:rPr>
          <w:rFonts w:ascii="Times New Roman" w:hAnsi="Times New Roman" w:cs="Times New Roman"/>
          <w:b/>
          <w:bCs/>
          <w:sz w:val="24"/>
          <w:szCs w:val="24"/>
        </w:rPr>
      </w:pPr>
      <w:r w:rsidRPr="00333E29">
        <w:rPr>
          <w:rFonts w:ascii="Times New Roman" w:hAnsi="Times New Roman" w:cs="Times New Roman"/>
          <w:b/>
          <w:bCs/>
          <w:sz w:val="24"/>
          <w:szCs w:val="24"/>
        </w:rPr>
        <w:t>Life Management Associates, LLC</w:t>
      </w:r>
    </w:p>
    <w:p w14:paraId="4BDC5678" w14:textId="77777777" w:rsidR="0053203B" w:rsidRDefault="0053203B" w:rsidP="0053203B">
      <w:pPr>
        <w:pStyle w:val="NormalWeb"/>
        <w:spacing w:before="0" w:beforeAutospacing="0" w:after="0" w:afterAutospacing="0"/>
        <w:jc w:val="both"/>
        <w:textAlignment w:val="baseline"/>
        <w:rPr>
          <w:color w:val="000000"/>
        </w:rPr>
      </w:pPr>
      <w:r w:rsidRPr="006C660B">
        <w:rPr>
          <w:color w:val="000000"/>
        </w:rPr>
        <w:t>Mary L. Watson, MS, LCPC, LMFT</w:t>
      </w:r>
      <w:r>
        <w:rPr>
          <w:color w:val="000000"/>
        </w:rPr>
        <w:t xml:space="preserve">, NCC </w:t>
      </w:r>
    </w:p>
    <w:p w14:paraId="5EEE1AC6" w14:textId="77777777" w:rsidR="0053203B" w:rsidRDefault="0053203B" w:rsidP="0053203B">
      <w:pPr>
        <w:pStyle w:val="NormalWeb"/>
        <w:spacing w:before="0" w:beforeAutospacing="0" w:after="0" w:afterAutospacing="0"/>
        <w:jc w:val="both"/>
        <w:textAlignment w:val="baseline"/>
        <w:rPr>
          <w:color w:val="000000"/>
        </w:rPr>
      </w:pPr>
      <w:r>
        <w:rPr>
          <w:color w:val="000000"/>
        </w:rPr>
        <w:t>Business Manager and Clinical Director</w:t>
      </w:r>
    </w:p>
    <w:p w14:paraId="05CE4514" w14:textId="18DB6103" w:rsidR="00124369" w:rsidRPr="00333E29" w:rsidRDefault="00124369" w:rsidP="00333E29">
      <w:pPr>
        <w:pStyle w:val="NoSpacing"/>
        <w:rPr>
          <w:rFonts w:ascii="Times New Roman" w:hAnsi="Times New Roman" w:cs="Times New Roman"/>
          <w:sz w:val="24"/>
          <w:szCs w:val="24"/>
        </w:rPr>
      </w:pPr>
      <w:r w:rsidRPr="00333E29">
        <w:rPr>
          <w:rFonts w:ascii="Times New Roman" w:hAnsi="Times New Roman" w:cs="Times New Roman"/>
          <w:sz w:val="24"/>
          <w:szCs w:val="24"/>
        </w:rPr>
        <w:t>600 Dewey Blvd, Suite B.</w:t>
      </w:r>
    </w:p>
    <w:p w14:paraId="553CB5CE" w14:textId="77777777" w:rsidR="00124369" w:rsidRPr="00333E29" w:rsidRDefault="00124369" w:rsidP="00333E29">
      <w:pPr>
        <w:pStyle w:val="NoSpacing"/>
        <w:rPr>
          <w:rFonts w:ascii="Times New Roman" w:hAnsi="Times New Roman" w:cs="Times New Roman"/>
          <w:sz w:val="24"/>
          <w:szCs w:val="24"/>
        </w:rPr>
      </w:pPr>
      <w:r w:rsidRPr="00333E29">
        <w:rPr>
          <w:rFonts w:ascii="Times New Roman" w:hAnsi="Times New Roman" w:cs="Times New Roman"/>
          <w:sz w:val="24"/>
          <w:szCs w:val="24"/>
        </w:rPr>
        <w:t>Butte, MT 59701</w:t>
      </w:r>
    </w:p>
    <w:p w14:paraId="151779C1" w14:textId="4F6CE43C" w:rsidR="00124369" w:rsidRPr="00333E29" w:rsidRDefault="00136355" w:rsidP="00333E29">
      <w:pPr>
        <w:pStyle w:val="NoSpacing"/>
        <w:rPr>
          <w:rFonts w:ascii="Times New Roman" w:hAnsi="Times New Roman" w:cs="Times New Roman"/>
          <w:sz w:val="24"/>
          <w:szCs w:val="24"/>
        </w:rPr>
      </w:pPr>
      <w:r>
        <w:rPr>
          <w:rFonts w:ascii="Times New Roman" w:hAnsi="Times New Roman" w:cs="Times New Roman"/>
          <w:sz w:val="24"/>
          <w:szCs w:val="24"/>
        </w:rPr>
        <w:t xml:space="preserve">Phone: </w:t>
      </w:r>
      <w:r w:rsidR="00124369" w:rsidRPr="00333E29">
        <w:rPr>
          <w:rFonts w:ascii="Times New Roman" w:hAnsi="Times New Roman" w:cs="Times New Roman"/>
          <w:sz w:val="24"/>
          <w:szCs w:val="24"/>
        </w:rPr>
        <w:t>406-782-4778</w:t>
      </w:r>
    </w:p>
    <w:p w14:paraId="40A69364" w14:textId="77777777" w:rsidR="00124369" w:rsidRPr="00333E29" w:rsidRDefault="00124369" w:rsidP="00333E29">
      <w:pPr>
        <w:pStyle w:val="NoSpacing"/>
        <w:rPr>
          <w:rFonts w:ascii="Times New Roman" w:hAnsi="Times New Roman" w:cs="Times New Roman"/>
          <w:sz w:val="24"/>
          <w:szCs w:val="24"/>
        </w:rPr>
      </w:pPr>
      <w:r w:rsidRPr="00333E29">
        <w:rPr>
          <w:rFonts w:ascii="Times New Roman" w:hAnsi="Times New Roman" w:cs="Times New Roman"/>
          <w:sz w:val="24"/>
          <w:szCs w:val="24"/>
        </w:rPr>
        <w:t>Fax: 406-782-1318</w:t>
      </w:r>
    </w:p>
    <w:p w14:paraId="51713899" w14:textId="77777777" w:rsidR="00124369" w:rsidRPr="006C660B" w:rsidRDefault="00124369" w:rsidP="00124369">
      <w:pPr>
        <w:pStyle w:val="NormalWeb"/>
        <w:spacing w:before="0" w:beforeAutospacing="0" w:after="0" w:afterAutospacing="0"/>
        <w:jc w:val="both"/>
        <w:textAlignment w:val="baseline"/>
        <w:rPr>
          <w:color w:val="000000" w:themeColor="text1"/>
        </w:rPr>
      </w:pPr>
    </w:p>
    <w:p w14:paraId="7F95142E" w14:textId="77777777" w:rsidR="00124369" w:rsidRPr="006C660B" w:rsidRDefault="00124369" w:rsidP="00124369">
      <w:pPr>
        <w:pStyle w:val="col-md-6"/>
        <w:spacing w:before="0" w:beforeAutospacing="0" w:after="0" w:afterAutospacing="0"/>
        <w:textAlignment w:val="baseline"/>
        <w:rPr>
          <w:color w:val="000000"/>
        </w:rPr>
      </w:pPr>
      <w:r w:rsidRPr="006C660B">
        <w:rPr>
          <w:rStyle w:val="Strong"/>
          <w:color w:val="000000"/>
          <w:bdr w:val="none" w:sz="0" w:space="0" w:color="auto" w:frame="1"/>
        </w:rPr>
        <w:t>Department of Public Health &amp; Human Services (DPHHS)</w:t>
      </w:r>
      <w:r w:rsidRPr="006C660B">
        <w:rPr>
          <w:color w:val="000000"/>
        </w:rPr>
        <w:br/>
        <w:t>Office of Human Resources Civil Rights/EEO Coordinator</w:t>
      </w:r>
      <w:r w:rsidRPr="006C660B">
        <w:rPr>
          <w:color w:val="000000"/>
        </w:rPr>
        <w:br/>
        <w:t>PO Box 4210 Helena, MT 59604</w:t>
      </w:r>
      <w:r w:rsidRPr="006C660B">
        <w:rPr>
          <w:color w:val="000000"/>
        </w:rPr>
        <w:br/>
        <w:t>Phone: (406) 444-3136</w:t>
      </w:r>
      <w:r w:rsidRPr="006C660B">
        <w:rPr>
          <w:color w:val="000000"/>
        </w:rPr>
        <w:br/>
        <w:t>Fax: (406) 444-0262</w:t>
      </w:r>
      <w:r w:rsidRPr="006C660B">
        <w:rPr>
          <w:color w:val="000000"/>
        </w:rPr>
        <w:br/>
        <w:t>V, TTY: (800) 833-8503</w:t>
      </w:r>
      <w:r w:rsidRPr="006C660B">
        <w:rPr>
          <w:color w:val="000000"/>
        </w:rPr>
        <w:br/>
        <w:t>V, TTY: (406) 444-1335</w:t>
      </w:r>
    </w:p>
    <w:p w14:paraId="1534174F" w14:textId="77777777" w:rsidR="00124369" w:rsidRPr="006C660B" w:rsidRDefault="00124369" w:rsidP="00124369">
      <w:pPr>
        <w:pStyle w:val="col-md-6"/>
        <w:spacing w:before="0" w:beforeAutospacing="0" w:after="0" w:afterAutospacing="0"/>
        <w:textAlignment w:val="baseline"/>
        <w:rPr>
          <w:rStyle w:val="Strong"/>
          <w:color w:val="000000"/>
          <w:bdr w:val="none" w:sz="0" w:space="0" w:color="auto" w:frame="1"/>
        </w:rPr>
      </w:pPr>
    </w:p>
    <w:p w14:paraId="0A6EE913" w14:textId="77777777" w:rsidR="00124369" w:rsidRPr="006C660B" w:rsidRDefault="00124369" w:rsidP="00124369">
      <w:pPr>
        <w:pStyle w:val="col-md-6"/>
        <w:spacing w:before="0" w:beforeAutospacing="0" w:after="0" w:afterAutospacing="0"/>
        <w:textAlignment w:val="baseline"/>
        <w:rPr>
          <w:color w:val="000000"/>
        </w:rPr>
      </w:pPr>
      <w:r w:rsidRPr="006C660B">
        <w:rPr>
          <w:rStyle w:val="Strong"/>
          <w:color w:val="000000"/>
          <w:bdr w:val="none" w:sz="0" w:space="0" w:color="auto" w:frame="1"/>
        </w:rPr>
        <w:t>Montana Human Rights Bureau (HRB)</w:t>
      </w:r>
      <w:r w:rsidRPr="006C660B">
        <w:rPr>
          <w:color w:val="000000"/>
        </w:rPr>
        <w:br/>
        <w:t>33 S. Last Chance Gulch, Suite 2</w:t>
      </w:r>
      <w:r w:rsidRPr="006C660B">
        <w:rPr>
          <w:color w:val="000000"/>
        </w:rPr>
        <w:br/>
        <w:t>PO Box 1728 Helena, MT 59624</w:t>
      </w:r>
      <w:r w:rsidRPr="006C660B">
        <w:rPr>
          <w:color w:val="000000"/>
        </w:rPr>
        <w:br/>
        <w:t>Phone: (800) 542-0807</w:t>
      </w:r>
      <w:r w:rsidRPr="006C660B">
        <w:rPr>
          <w:color w:val="000000"/>
        </w:rPr>
        <w:br/>
        <w:t>Phone: (406) 444-4356</w:t>
      </w:r>
      <w:r w:rsidRPr="006C660B">
        <w:rPr>
          <w:color w:val="000000"/>
        </w:rPr>
        <w:br/>
        <w:t>Fax: (406) 443-3234</w:t>
      </w:r>
      <w:r w:rsidRPr="006C660B">
        <w:rPr>
          <w:color w:val="000000"/>
        </w:rPr>
        <w:br/>
        <w:t>TTY: (406) 444-0532</w:t>
      </w:r>
    </w:p>
    <w:p w14:paraId="5BF03A4B" w14:textId="77777777" w:rsidR="00124369" w:rsidRPr="006C660B" w:rsidRDefault="00124369" w:rsidP="00124369">
      <w:pPr>
        <w:pStyle w:val="col-md-6"/>
        <w:spacing w:before="0" w:beforeAutospacing="0" w:after="0" w:afterAutospacing="0"/>
        <w:textAlignment w:val="baseline"/>
        <w:rPr>
          <w:rStyle w:val="Strong"/>
          <w:color w:val="000000"/>
          <w:bdr w:val="none" w:sz="0" w:space="0" w:color="auto" w:frame="1"/>
        </w:rPr>
      </w:pPr>
    </w:p>
    <w:p w14:paraId="29F93886" w14:textId="77777777" w:rsidR="00124369" w:rsidRPr="006C660B" w:rsidRDefault="00124369" w:rsidP="00124369">
      <w:pPr>
        <w:pStyle w:val="col-md-6"/>
        <w:spacing w:before="0" w:beforeAutospacing="0" w:after="0" w:afterAutospacing="0"/>
        <w:textAlignment w:val="baseline"/>
        <w:rPr>
          <w:color w:val="000000"/>
        </w:rPr>
      </w:pPr>
      <w:r w:rsidRPr="006C660B">
        <w:rPr>
          <w:rStyle w:val="Strong"/>
          <w:color w:val="000000"/>
          <w:bdr w:val="none" w:sz="0" w:space="0" w:color="auto" w:frame="1"/>
        </w:rPr>
        <w:t>Office of Civil Rights (OCR)</w:t>
      </w:r>
      <w:r w:rsidRPr="006C660B">
        <w:rPr>
          <w:color w:val="000000"/>
        </w:rPr>
        <w:br/>
        <w:t>U.S. Department of Health and Human Services</w:t>
      </w:r>
      <w:r w:rsidRPr="006C660B">
        <w:rPr>
          <w:color w:val="000000"/>
        </w:rPr>
        <w:br/>
        <w:t>Federal Office Building</w:t>
      </w:r>
      <w:r w:rsidRPr="006C660B">
        <w:rPr>
          <w:color w:val="000000"/>
        </w:rPr>
        <w:br/>
        <w:t>1961 Stout Street, Room 1426</w:t>
      </w:r>
      <w:r w:rsidRPr="006C660B">
        <w:rPr>
          <w:color w:val="000000"/>
        </w:rPr>
        <w:br/>
        <w:t>Denver, CO 80294-3528</w:t>
      </w:r>
      <w:r w:rsidRPr="006C660B">
        <w:rPr>
          <w:color w:val="000000"/>
        </w:rPr>
        <w:br/>
        <w:t>Voice Phone: (800) 368-1019</w:t>
      </w:r>
      <w:r w:rsidRPr="006C660B">
        <w:rPr>
          <w:color w:val="000000"/>
        </w:rPr>
        <w:br/>
        <w:t>Fax: (303) 844-2025</w:t>
      </w:r>
      <w:r w:rsidRPr="006C660B">
        <w:rPr>
          <w:color w:val="000000"/>
        </w:rPr>
        <w:br/>
        <w:t>TDD: (800) 537-7697</w:t>
      </w:r>
    </w:p>
    <w:p w14:paraId="58FA2806" w14:textId="77777777" w:rsidR="00124369" w:rsidRPr="006C660B" w:rsidRDefault="00124369" w:rsidP="00124369">
      <w:pPr>
        <w:pStyle w:val="col-md-6"/>
        <w:spacing w:before="0" w:beforeAutospacing="0" w:after="0" w:afterAutospacing="0"/>
        <w:textAlignment w:val="baseline"/>
        <w:rPr>
          <w:rStyle w:val="Strong"/>
          <w:color w:val="000000"/>
          <w:bdr w:val="none" w:sz="0" w:space="0" w:color="auto" w:frame="1"/>
        </w:rPr>
      </w:pPr>
    </w:p>
    <w:p w14:paraId="062D9D8A" w14:textId="5ADC7596" w:rsidR="00E808F0" w:rsidRPr="006764D5" w:rsidRDefault="00124369" w:rsidP="001164E0">
      <w:pPr>
        <w:pStyle w:val="col-md-6"/>
        <w:spacing w:before="0" w:beforeAutospacing="0" w:after="0" w:afterAutospacing="0"/>
        <w:textAlignment w:val="baseline"/>
      </w:pPr>
      <w:r w:rsidRPr="006C660B">
        <w:rPr>
          <w:rStyle w:val="Strong"/>
          <w:color w:val="000000"/>
          <w:bdr w:val="none" w:sz="0" w:space="0" w:color="auto" w:frame="1"/>
        </w:rPr>
        <w:t>United States Equal Employment Opportunity Commission (EEOC)</w:t>
      </w:r>
      <w:r w:rsidRPr="006C660B">
        <w:rPr>
          <w:rStyle w:val="apple-converted-space"/>
          <w:b/>
          <w:bCs/>
          <w:color w:val="000000"/>
          <w:bdr w:val="none" w:sz="0" w:space="0" w:color="auto" w:frame="1"/>
        </w:rPr>
        <w:t> </w:t>
      </w:r>
      <w:r w:rsidRPr="006C660B">
        <w:rPr>
          <w:color w:val="000000"/>
        </w:rPr>
        <w:br/>
        <w:t>Federal Office Building</w:t>
      </w:r>
      <w:r w:rsidRPr="006C660B">
        <w:rPr>
          <w:color w:val="000000"/>
        </w:rPr>
        <w:br/>
        <w:t>909 First Avenue, Suite 400</w:t>
      </w:r>
      <w:r w:rsidRPr="006C660B">
        <w:rPr>
          <w:color w:val="000000"/>
        </w:rPr>
        <w:br/>
        <w:t>Seattle, WA 98104-1061</w:t>
      </w:r>
      <w:r w:rsidRPr="006C660B">
        <w:rPr>
          <w:color w:val="000000"/>
        </w:rPr>
        <w:br/>
        <w:t>Phone: (800) 669-4000</w:t>
      </w:r>
      <w:r w:rsidRPr="006C660B">
        <w:rPr>
          <w:color w:val="000000"/>
        </w:rPr>
        <w:br/>
        <w:t>Fax: (206) 220-6911</w:t>
      </w:r>
      <w:r w:rsidRPr="006C660B">
        <w:rPr>
          <w:color w:val="000000"/>
        </w:rPr>
        <w:br/>
        <w:t>TTY: (800) 669-6820</w:t>
      </w:r>
    </w:p>
    <w:sectPr w:rsidR="00E808F0" w:rsidRPr="006764D5" w:rsidSect="00C01D71">
      <w:headerReference w:type="default" r:id="rId7"/>
      <w:footerReference w:type="default" r:id="rId8"/>
      <w:type w:val="continuous"/>
      <w:pgSz w:w="12240" w:h="15840" w:code="1"/>
      <w:pgMar w:top="2524" w:right="432" w:bottom="677" w:left="432"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512BCA" w14:textId="77777777" w:rsidR="008613CF" w:rsidRDefault="008613CF" w:rsidP="006705D3">
      <w:pPr>
        <w:spacing w:after="0" w:line="240" w:lineRule="auto"/>
      </w:pPr>
      <w:r>
        <w:separator/>
      </w:r>
    </w:p>
  </w:endnote>
  <w:endnote w:type="continuationSeparator" w:id="0">
    <w:p w14:paraId="4FFC2319" w14:textId="77777777" w:rsidR="008613CF" w:rsidRDefault="008613CF" w:rsidP="00670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Poor Richard">
    <w:panose1 w:val="02080502050505020702"/>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3423094"/>
      <w:docPartObj>
        <w:docPartGallery w:val="Page Numbers (Bottom of Page)"/>
        <w:docPartUnique/>
      </w:docPartObj>
    </w:sdtPr>
    <w:sdtEndPr/>
    <w:sdtContent>
      <w:sdt>
        <w:sdtPr>
          <w:id w:val="53423095"/>
          <w:docPartObj>
            <w:docPartGallery w:val="Page Numbers (Top of Page)"/>
            <w:docPartUnique/>
          </w:docPartObj>
        </w:sdtPr>
        <w:sdtEndPr/>
        <w:sdtContent>
          <w:p w14:paraId="354EBA48" w14:textId="76F79524" w:rsidR="00BF1922" w:rsidRPr="00D92064" w:rsidRDefault="00BF1922" w:rsidP="00BF1922">
            <w:pPr>
              <w:pStyle w:val="NoSpacing"/>
              <w:spacing w:line="276" w:lineRule="auto"/>
              <w:jc w:val="center"/>
              <w:rPr>
                <w:rFonts w:ascii="Poor Richard" w:hAnsi="Poor Richard"/>
                <w:spacing w:val="20"/>
                <w:sz w:val="22"/>
                <w:szCs w:val="22"/>
              </w:rPr>
            </w:pPr>
            <w:r w:rsidRPr="00D92064">
              <w:rPr>
                <w:rFonts w:ascii="Poor Richard" w:hAnsi="Poor Richard" w:cs="Arial"/>
                <w:sz w:val="22"/>
                <w:szCs w:val="22"/>
                <w:shd w:val="clear" w:color="auto" w:fill="FFFFFF"/>
              </w:rPr>
              <w:t xml:space="preserve"> </w:t>
            </w:r>
            <w:r w:rsidR="0053203B">
              <w:rPr>
                <w:rFonts w:ascii="Poor Richard" w:hAnsi="Poor Richard" w:cs="Arial"/>
                <w:sz w:val="22"/>
                <w:szCs w:val="22"/>
                <w:shd w:val="clear" w:color="auto" w:fill="FFFFFF"/>
              </w:rPr>
              <w:t xml:space="preserve">300 </w:t>
            </w:r>
            <w:r w:rsidRPr="00D92064">
              <w:rPr>
                <w:rFonts w:ascii="Poor Richard" w:hAnsi="Poor Richard" w:cs="Arial"/>
                <w:sz w:val="22"/>
                <w:szCs w:val="22"/>
                <w:shd w:val="clear" w:color="auto" w:fill="FFFFFF"/>
              </w:rPr>
              <w:t xml:space="preserve">Dewey Blvd., Suite B </w:t>
            </w:r>
            <w:r w:rsidRPr="00D92064">
              <w:rPr>
                <w:rFonts w:ascii="Poor Richard" w:hAnsi="Poor Richard"/>
                <w:spacing w:val="20"/>
                <w:sz w:val="22"/>
                <w:szCs w:val="22"/>
              </w:rPr>
              <w:sym w:font="Symbol" w:char="F0B7"/>
            </w:r>
            <w:r w:rsidRPr="00D92064">
              <w:rPr>
                <w:rFonts w:ascii="Poor Richard" w:hAnsi="Poor Richard"/>
                <w:spacing w:val="20"/>
                <w:sz w:val="22"/>
                <w:szCs w:val="22"/>
              </w:rPr>
              <w:t xml:space="preserve"> </w:t>
            </w:r>
            <w:r w:rsidRPr="00D92064">
              <w:rPr>
                <w:rFonts w:ascii="Poor Richard" w:hAnsi="Poor Richard" w:cs="Arial"/>
                <w:spacing w:val="20"/>
                <w:sz w:val="22"/>
                <w:szCs w:val="22"/>
              </w:rPr>
              <w:t>Butte, MT 59701</w:t>
            </w:r>
            <w:r>
              <w:rPr>
                <w:rFonts w:ascii="Poor Richard" w:hAnsi="Poor Richard" w:cs="Arial"/>
                <w:spacing w:val="20"/>
                <w:sz w:val="22"/>
                <w:szCs w:val="22"/>
              </w:rPr>
              <w:t xml:space="preserve"> </w:t>
            </w:r>
            <w:r w:rsidRPr="00D92064">
              <w:rPr>
                <w:rFonts w:ascii="Poor Richard" w:hAnsi="Poor Richard" w:cs="Arial"/>
                <w:spacing w:val="20"/>
                <w:sz w:val="22"/>
                <w:szCs w:val="22"/>
              </w:rPr>
              <w:t>&amp;</w:t>
            </w:r>
            <w:r w:rsidR="0053203B">
              <w:rPr>
                <w:rFonts w:ascii="Poor Richard" w:hAnsi="Poor Richard" w:cs="Arial"/>
                <w:spacing w:val="20"/>
                <w:sz w:val="22"/>
                <w:szCs w:val="22"/>
              </w:rPr>
              <w:t xml:space="preserve"> 509 Main St.</w:t>
            </w:r>
            <w:r w:rsidRPr="00D92064">
              <w:rPr>
                <w:rFonts w:ascii="Poor Richard" w:hAnsi="Poor Richard"/>
                <w:spacing w:val="20"/>
                <w:sz w:val="22"/>
                <w:szCs w:val="22"/>
              </w:rPr>
              <w:t xml:space="preserve"> </w:t>
            </w:r>
            <w:r w:rsidRPr="00D92064">
              <w:rPr>
                <w:rFonts w:ascii="Poor Richard" w:hAnsi="Poor Richard"/>
                <w:spacing w:val="20"/>
                <w:sz w:val="22"/>
                <w:szCs w:val="22"/>
              </w:rPr>
              <w:sym w:font="Symbol" w:char="F0B7"/>
            </w:r>
            <w:r w:rsidRPr="00D92064">
              <w:rPr>
                <w:rFonts w:ascii="Poor Richard" w:hAnsi="Poor Richard"/>
                <w:spacing w:val="20"/>
                <w:sz w:val="22"/>
                <w:szCs w:val="22"/>
              </w:rPr>
              <w:t xml:space="preserve"> </w:t>
            </w:r>
            <w:r w:rsidRPr="00D92064">
              <w:rPr>
                <w:rFonts w:ascii="Poor Richard" w:hAnsi="Poor Richard" w:cs="Arial"/>
                <w:spacing w:val="20"/>
                <w:sz w:val="22"/>
                <w:szCs w:val="22"/>
              </w:rPr>
              <w:t xml:space="preserve"> Deer Lodge, MT 59722</w:t>
            </w:r>
          </w:p>
          <w:p w14:paraId="284D1AA6" w14:textId="77777777" w:rsidR="00BF1922" w:rsidRPr="00D92064" w:rsidRDefault="00BF1922" w:rsidP="00BF1922">
            <w:pPr>
              <w:pStyle w:val="NoSpacing"/>
              <w:spacing w:line="276" w:lineRule="auto"/>
              <w:jc w:val="center"/>
              <w:rPr>
                <w:rFonts w:ascii="Poor Richard" w:hAnsi="Poor Richard"/>
                <w:spacing w:val="20"/>
                <w:sz w:val="22"/>
                <w:szCs w:val="22"/>
              </w:rPr>
            </w:pPr>
            <w:r w:rsidRPr="00D92064">
              <w:rPr>
                <w:rFonts w:ascii="Poor Richard" w:hAnsi="Poor Richard"/>
                <w:spacing w:val="20"/>
                <w:sz w:val="22"/>
                <w:szCs w:val="22"/>
              </w:rPr>
              <w:t xml:space="preserve">Phone: 406-782-4778 </w:t>
            </w:r>
            <w:r w:rsidRPr="00D92064">
              <w:rPr>
                <w:rFonts w:ascii="Poor Richard" w:hAnsi="Poor Richard"/>
                <w:spacing w:val="20"/>
                <w:sz w:val="22"/>
                <w:szCs w:val="22"/>
              </w:rPr>
              <w:sym w:font="Symbol" w:char="F0B7"/>
            </w:r>
            <w:r w:rsidRPr="00D92064">
              <w:rPr>
                <w:rFonts w:ascii="Poor Richard" w:hAnsi="Poor Richard"/>
                <w:spacing w:val="20"/>
                <w:sz w:val="22"/>
                <w:szCs w:val="22"/>
              </w:rPr>
              <w:t xml:space="preserve"> Fax: 406-782-1318</w:t>
            </w:r>
          </w:p>
          <w:p w14:paraId="31041884" w14:textId="77777777" w:rsidR="00BF1922" w:rsidRDefault="00BF1922" w:rsidP="00BF1922">
            <w:pPr>
              <w:pStyle w:val="NoSpacing"/>
              <w:jc w:val="center"/>
            </w:pPr>
            <w:r w:rsidRPr="00D958F0">
              <w:rPr>
                <w:rFonts w:ascii="Poor Richard" w:hAnsi="Poor Richard" w:cs="Arial"/>
                <w:b/>
                <w:sz w:val="24"/>
                <w:szCs w:val="24"/>
              </w:rPr>
              <w:t>Navigating Life's Obstacles…….Choose LMA</w:t>
            </w:r>
          </w:p>
        </w:sdtContent>
      </w:sdt>
    </w:sdtContent>
  </w:sdt>
  <w:p w14:paraId="062D9D92" w14:textId="77777777" w:rsidR="0044376D" w:rsidRPr="00BF1922" w:rsidRDefault="0044376D" w:rsidP="00BF19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7D279F" w14:textId="77777777" w:rsidR="008613CF" w:rsidRDefault="008613CF" w:rsidP="006705D3">
      <w:pPr>
        <w:spacing w:after="0" w:line="240" w:lineRule="auto"/>
      </w:pPr>
      <w:r>
        <w:separator/>
      </w:r>
    </w:p>
  </w:footnote>
  <w:footnote w:type="continuationSeparator" w:id="0">
    <w:p w14:paraId="0C0EAD58" w14:textId="77777777" w:rsidR="008613CF" w:rsidRDefault="008613CF" w:rsidP="006705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D9D8F" w14:textId="349B40ED" w:rsidR="0044376D" w:rsidRDefault="009F25CB">
    <w:pPr>
      <w:pStyle w:val="Header"/>
    </w:pPr>
    <w:r>
      <w:rPr>
        <w:noProof/>
        <w:sz w:val="24"/>
        <w:szCs w:val="24"/>
      </w:rPr>
      <mc:AlternateContent>
        <mc:Choice Requires="wps">
          <w:drawing>
            <wp:anchor distT="0" distB="0" distL="114300" distR="114300" simplePos="0" relativeHeight="251659776" behindDoc="0" locked="0" layoutInCell="1" allowOverlap="1" wp14:anchorId="062D9D93" wp14:editId="46AB4C4F">
              <wp:simplePos x="0" y="0"/>
              <wp:positionH relativeFrom="column">
                <wp:posOffset>1485900</wp:posOffset>
              </wp:positionH>
              <wp:positionV relativeFrom="paragraph">
                <wp:posOffset>802005</wp:posOffset>
              </wp:positionV>
              <wp:extent cx="5303520" cy="485775"/>
              <wp:effectExtent l="9525" t="11430" r="11430" b="762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485775"/>
                      </a:xfrm>
                      <a:prstGeom prst="rect">
                        <a:avLst/>
                      </a:prstGeom>
                      <a:solidFill>
                        <a:srgbClr val="FFFFFF"/>
                      </a:solidFill>
                      <a:ln w="9525">
                        <a:solidFill>
                          <a:srgbClr val="000000"/>
                        </a:solidFill>
                        <a:miter lim="800000"/>
                        <a:headEnd/>
                        <a:tailEnd/>
                      </a:ln>
                    </wps:spPr>
                    <wps:txbx>
                      <w:txbxContent>
                        <w:p w14:paraId="062D9D98" w14:textId="76F1B92F" w:rsidR="00870950" w:rsidRPr="001164E0" w:rsidRDefault="001164E0" w:rsidP="00870950">
                          <w:pPr>
                            <w:jc w:val="center"/>
                            <w:rPr>
                              <w:sz w:val="40"/>
                              <w:szCs w:val="40"/>
                            </w:rPr>
                          </w:pPr>
                          <w:r w:rsidRPr="001164E0">
                            <w:rPr>
                              <w:rFonts w:ascii="Times New Roman" w:hAnsi="Times New Roman" w:cs="Times New Roman"/>
                              <w:b/>
                              <w:bCs/>
                              <w:sz w:val="40"/>
                              <w:szCs w:val="40"/>
                            </w:rPr>
                            <w:t>N</w:t>
                          </w:r>
                          <w:r w:rsidR="00E74534">
                            <w:rPr>
                              <w:rFonts w:ascii="Times New Roman" w:hAnsi="Times New Roman" w:cs="Times New Roman"/>
                              <w:b/>
                              <w:bCs/>
                              <w:sz w:val="40"/>
                              <w:szCs w:val="40"/>
                            </w:rPr>
                            <w:t>on-Discrimination Poli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2D9D93" id="_x0000_t202" coordsize="21600,21600" o:spt="202" path="m,l,21600r21600,l21600,xe">
              <v:stroke joinstyle="miter"/>
              <v:path gradientshapeok="t" o:connecttype="rect"/>
            </v:shapetype>
            <v:shape id="Text Box 7" o:spid="_x0000_s1026" type="#_x0000_t202" style="position:absolute;margin-left:117pt;margin-top:63.15pt;width:417.6pt;height:38.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">
              <v:textbox>
                <w:txbxContent>
                  <w:p w14:paraId="062D9D98" w14:textId="76F1B92F" w:rsidR="00870950" w:rsidRPr="001164E0" w:rsidRDefault="001164E0" w:rsidP="00870950">
                    <w:pPr>
                      <w:jc w:val="center"/>
                      <w:rPr>
                        <w:sz w:val="40"/>
                        <w:szCs w:val="40"/>
                      </w:rPr>
                    </w:pPr>
                    <w:r w:rsidRPr="001164E0">
                      <w:rPr>
                        <w:rFonts w:ascii="Times New Roman" w:hAnsi="Times New Roman" w:cs="Times New Roman"/>
                        <w:b/>
                        <w:bCs/>
                        <w:sz w:val="40"/>
                        <w:szCs w:val="40"/>
                      </w:rPr>
                      <w:t>N</w:t>
                    </w:r>
                    <w:r w:rsidR="00E74534">
                      <w:rPr>
                        <w:rFonts w:ascii="Times New Roman" w:hAnsi="Times New Roman" w:cs="Times New Roman"/>
                        <w:b/>
                        <w:bCs/>
                        <w:sz w:val="40"/>
                        <w:szCs w:val="40"/>
                      </w:rPr>
                      <w:t>on-Discrimination Policy</w:t>
                    </w:r>
                  </w:p>
                </w:txbxContent>
              </v:textbox>
            </v:shape>
          </w:pict>
        </mc:Fallback>
      </mc:AlternateContent>
    </w:r>
    <w:r>
      <w:rPr>
        <w:noProof/>
        <w:sz w:val="24"/>
        <w:szCs w:val="24"/>
      </w:rPr>
      <mc:AlternateContent>
        <mc:Choice Requires="wps">
          <w:drawing>
            <wp:anchor distT="36576" distB="36576" distL="36576" distR="36576" simplePos="0" relativeHeight="251658752" behindDoc="0" locked="0" layoutInCell="1" allowOverlap="1" wp14:anchorId="062D9D94" wp14:editId="6A7BC1D6">
              <wp:simplePos x="0" y="0"/>
              <wp:positionH relativeFrom="column">
                <wp:posOffset>1306830</wp:posOffset>
              </wp:positionH>
              <wp:positionV relativeFrom="paragraph">
                <wp:posOffset>285750</wp:posOffset>
              </wp:positionV>
              <wp:extent cx="5636895" cy="499110"/>
              <wp:effectExtent l="1905"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636895" cy="4991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FF"/>
                            </a:solidFill>
                            <a:miter lim="800000"/>
                            <a:headEnd/>
                            <a:tailEnd/>
                          </a14:hiddenLine>
                        </a:ext>
                        <a:ext uri="{AF507438-7753-43E0-B8FC-AC1667EBCBE1}">
                          <a14:hiddenEffects xmlns:a14="http://schemas.microsoft.com/office/drawing/2010/main">
                            <a:effectLst/>
                          </a14:hiddenEffects>
                        </a:ext>
                      </a:extLst>
                    </wps:spPr>
                    <wps:txbx>
                      <w:txbxContent>
                        <w:p w14:paraId="062D9D99" w14:textId="77777777" w:rsidR="0044376D" w:rsidRPr="00A90BBF" w:rsidRDefault="0044376D" w:rsidP="00FA25F9">
                          <w:pPr>
                            <w:pStyle w:val="msoorganizationname2"/>
                            <w:widowControl w:val="0"/>
                            <w:jc w:val="center"/>
                            <w:rPr>
                              <w:rFonts w:ascii="Poor Richard" w:hAnsi="Poor Richard"/>
                              <w:sz w:val="40"/>
                              <w:szCs w:val="40"/>
                            </w:rPr>
                          </w:pPr>
                          <w:r w:rsidRPr="00A90BBF">
                            <w:rPr>
                              <w:rFonts w:ascii="Poor Richard" w:hAnsi="Poor Richard"/>
                              <w:color w:val="006699"/>
                              <w:sz w:val="72"/>
                              <w:szCs w:val="72"/>
                            </w:rPr>
                            <w:t>L</w:t>
                          </w:r>
                          <w:r w:rsidRPr="00A90BBF">
                            <w:rPr>
                              <w:rFonts w:ascii="Poor Richard" w:hAnsi="Poor Richard"/>
                              <w:sz w:val="40"/>
                              <w:szCs w:val="40"/>
                            </w:rPr>
                            <w:t xml:space="preserve">ife </w:t>
                          </w:r>
                          <w:r>
                            <w:rPr>
                              <w:rFonts w:ascii="Poor Richard" w:hAnsi="Poor Richard"/>
                              <w:sz w:val="40"/>
                              <w:szCs w:val="40"/>
                            </w:rPr>
                            <w:t xml:space="preserve"> </w:t>
                          </w:r>
                          <w:r w:rsidRPr="008B7AE0">
                            <w:rPr>
                              <w:rFonts w:ascii="Poor Richard" w:hAnsi="Poor Richard"/>
                              <w:color w:val="006699"/>
                              <w:sz w:val="72"/>
                              <w:szCs w:val="72"/>
                            </w:rPr>
                            <w:t>M</w:t>
                          </w:r>
                          <w:r w:rsidRPr="00A90BBF">
                            <w:rPr>
                              <w:rFonts w:ascii="Poor Richard" w:hAnsi="Poor Richard"/>
                              <w:sz w:val="40"/>
                              <w:szCs w:val="40"/>
                            </w:rPr>
                            <w:t xml:space="preserve">anagement </w:t>
                          </w:r>
                          <w:r>
                            <w:rPr>
                              <w:rFonts w:ascii="Poor Richard" w:hAnsi="Poor Richard"/>
                              <w:sz w:val="40"/>
                              <w:szCs w:val="40"/>
                            </w:rPr>
                            <w:t xml:space="preserve"> </w:t>
                          </w:r>
                          <w:r w:rsidRPr="008B7AE0">
                            <w:rPr>
                              <w:rFonts w:ascii="Poor Richard" w:hAnsi="Poor Richard"/>
                              <w:color w:val="006699"/>
                              <w:sz w:val="72"/>
                              <w:szCs w:val="72"/>
                            </w:rPr>
                            <w:t>A</w:t>
                          </w:r>
                          <w:r w:rsidRPr="00A90BBF">
                            <w:rPr>
                              <w:rFonts w:ascii="Poor Richard" w:hAnsi="Poor Richard"/>
                              <w:sz w:val="40"/>
                              <w:szCs w:val="40"/>
                            </w:rPr>
                            <w:t xml:space="preserve">ssociates, </w:t>
                          </w:r>
                          <w:r>
                            <w:rPr>
                              <w:rFonts w:ascii="Poor Richard" w:hAnsi="Poor Richard"/>
                              <w:sz w:val="40"/>
                              <w:szCs w:val="40"/>
                            </w:rPr>
                            <w:t xml:space="preserve"> </w:t>
                          </w:r>
                          <w:r w:rsidRPr="00A90BBF">
                            <w:rPr>
                              <w:rFonts w:ascii="Poor Richard" w:hAnsi="Poor Richard"/>
                              <w:sz w:val="40"/>
                              <w:szCs w:val="40"/>
                            </w:rPr>
                            <w:t>LLC</w:t>
                          </w:r>
                        </w:p>
                      </w:txbxContent>
                    </wps:txbx>
                    <wps:bodyPr rot="0" vert="horz" wrap="square" lIns="36576" tIns="0" rIns="36576"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D9D94" id="Text Box 1" o:spid="_x0000_s1027" type="#_x0000_t202" style="position:absolute;margin-left:102.9pt;margin-top:22.5pt;width:443.85pt;height:39.3pt;z-index:2516587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" filled="f" stroked="f" strokecolor="blue" strokeweight="0" insetpen="t">
              <o:lock v:ext="edit" shapetype="t"/>
              <v:textbox inset="2.88pt,0,2.88pt,0">
                <w:txbxContent>
                  <w:p w14:paraId="062D9D99" w14:textId="77777777" w:rsidR="0044376D" w:rsidRPr="00A90BBF" w:rsidRDefault="0044376D" w:rsidP="00FA25F9">
                    <w:pPr>
                      <w:pStyle w:val="msoorganizationname2"/>
                      <w:widowControl w:val="0"/>
                      <w:jc w:val="center"/>
                      <w:rPr>
                        <w:rFonts w:ascii="Poor Richard" w:hAnsi="Poor Richard"/>
                        <w:sz w:val="40"/>
                        <w:szCs w:val="40"/>
                      </w:rPr>
                    </w:pPr>
                    <w:r w:rsidRPr="00A90BBF">
                      <w:rPr>
                        <w:rFonts w:ascii="Poor Richard" w:hAnsi="Poor Richard"/>
                        <w:color w:val="006699"/>
                        <w:sz w:val="72"/>
                        <w:szCs w:val="72"/>
                      </w:rPr>
                      <w:t>L</w:t>
                    </w:r>
                    <w:r w:rsidRPr="00A90BBF">
                      <w:rPr>
                        <w:rFonts w:ascii="Poor Richard" w:hAnsi="Poor Richard"/>
                        <w:sz w:val="40"/>
                        <w:szCs w:val="40"/>
                      </w:rPr>
                      <w:t xml:space="preserve">ife </w:t>
                    </w:r>
                    <w:r>
                      <w:rPr>
                        <w:rFonts w:ascii="Poor Richard" w:hAnsi="Poor Richard"/>
                        <w:sz w:val="40"/>
                        <w:szCs w:val="40"/>
                      </w:rPr>
                      <w:t xml:space="preserve"> </w:t>
                    </w:r>
                    <w:r w:rsidRPr="008B7AE0">
                      <w:rPr>
                        <w:rFonts w:ascii="Poor Richard" w:hAnsi="Poor Richard"/>
                        <w:color w:val="006699"/>
                        <w:sz w:val="72"/>
                        <w:szCs w:val="72"/>
                      </w:rPr>
                      <w:t>M</w:t>
                    </w:r>
                    <w:r w:rsidRPr="00A90BBF">
                      <w:rPr>
                        <w:rFonts w:ascii="Poor Richard" w:hAnsi="Poor Richard"/>
                        <w:sz w:val="40"/>
                        <w:szCs w:val="40"/>
                      </w:rPr>
                      <w:t xml:space="preserve">anagement </w:t>
                    </w:r>
                    <w:r>
                      <w:rPr>
                        <w:rFonts w:ascii="Poor Richard" w:hAnsi="Poor Richard"/>
                        <w:sz w:val="40"/>
                        <w:szCs w:val="40"/>
                      </w:rPr>
                      <w:t xml:space="preserve"> </w:t>
                    </w:r>
                    <w:r w:rsidRPr="008B7AE0">
                      <w:rPr>
                        <w:rFonts w:ascii="Poor Richard" w:hAnsi="Poor Richard"/>
                        <w:color w:val="006699"/>
                        <w:sz w:val="72"/>
                        <w:szCs w:val="72"/>
                      </w:rPr>
                      <w:t>A</w:t>
                    </w:r>
                    <w:r w:rsidRPr="00A90BBF">
                      <w:rPr>
                        <w:rFonts w:ascii="Poor Richard" w:hAnsi="Poor Richard"/>
                        <w:sz w:val="40"/>
                        <w:szCs w:val="40"/>
                      </w:rPr>
                      <w:t xml:space="preserve">ssociates, </w:t>
                    </w:r>
                    <w:r>
                      <w:rPr>
                        <w:rFonts w:ascii="Poor Richard" w:hAnsi="Poor Richard"/>
                        <w:sz w:val="40"/>
                        <w:szCs w:val="40"/>
                      </w:rPr>
                      <w:t xml:space="preserve"> </w:t>
                    </w:r>
                    <w:r w:rsidRPr="00A90BBF">
                      <w:rPr>
                        <w:rFonts w:ascii="Poor Richard" w:hAnsi="Poor Richard"/>
                        <w:sz w:val="40"/>
                        <w:szCs w:val="40"/>
                      </w:rPr>
                      <w:t>LLC</w:t>
                    </w:r>
                  </w:p>
                </w:txbxContent>
              </v:textbox>
            </v:shape>
          </w:pict>
        </mc:Fallback>
      </mc:AlternateContent>
    </w:r>
    <w:r>
      <w:rPr>
        <w:noProof/>
        <w:sz w:val="24"/>
        <w:szCs w:val="24"/>
      </w:rPr>
      <mc:AlternateContent>
        <mc:Choice Requires="wps">
          <w:drawing>
            <wp:anchor distT="36576" distB="36576" distL="36576" distR="36576" simplePos="0" relativeHeight="251657728" behindDoc="0" locked="0" layoutInCell="1" allowOverlap="1" wp14:anchorId="062D9D95" wp14:editId="25C13DAB">
              <wp:simplePos x="0" y="0"/>
              <wp:positionH relativeFrom="column">
                <wp:posOffset>60960</wp:posOffset>
              </wp:positionH>
              <wp:positionV relativeFrom="paragraph">
                <wp:posOffset>1032510</wp:posOffset>
              </wp:positionV>
              <wp:extent cx="1200150" cy="316230"/>
              <wp:effectExtent l="3810" t="3810" r="0" b="381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162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62D9D9A" w14:textId="77777777" w:rsidR="0044376D" w:rsidRPr="00210C3C" w:rsidRDefault="0044376D" w:rsidP="006705D3">
                          <w:pPr>
                            <w:widowControl w:val="0"/>
                            <w:jc w:val="center"/>
                            <w:rPr>
                              <w:rFonts w:ascii="Poor Richard" w:hAnsi="Poor Richard"/>
                              <w:b/>
                              <w:color w:val="4F81BD" w:themeColor="accent1"/>
                              <w:spacing w:val="20"/>
                              <w:sz w:val="28"/>
                              <w:szCs w:val="28"/>
                            </w:rPr>
                          </w:pPr>
                          <w:r w:rsidRPr="00210C3C">
                            <w:rPr>
                              <w:rFonts w:ascii="Poor Richard" w:hAnsi="Poor Richard"/>
                              <w:b/>
                              <w:color w:val="4F81BD" w:themeColor="accent1"/>
                              <w:spacing w:val="20"/>
                              <w:sz w:val="28"/>
                              <w:szCs w:val="28"/>
                            </w:rPr>
                            <w:t>LMA</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D9D95" id="Text Box 5" o:spid="_x0000_s1028" type="#_x0000_t202" style="position:absolute;margin-left:4.8pt;margin-top:81.3pt;width:94.5pt;height:24.9pt;z-index:251657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" filled="f" stroked="f" strokecolor="black [0]" insetpen="t">
              <v:textbox inset="2.88pt,2.88pt,2.88pt,2.88pt">
                <w:txbxContent>
                  <w:p w14:paraId="062D9D9A" w14:textId="77777777" w:rsidR="0044376D" w:rsidRPr="00210C3C" w:rsidRDefault="0044376D" w:rsidP="006705D3">
                    <w:pPr>
                      <w:widowControl w:val="0"/>
                      <w:jc w:val="center"/>
                      <w:rPr>
                        <w:rFonts w:ascii="Poor Richard" w:hAnsi="Poor Richard"/>
                        <w:b/>
                        <w:color w:val="4F81BD" w:themeColor="accent1"/>
                        <w:spacing w:val="20"/>
                        <w:sz w:val="28"/>
                        <w:szCs w:val="28"/>
                      </w:rPr>
                    </w:pPr>
                    <w:r w:rsidRPr="00210C3C">
                      <w:rPr>
                        <w:rFonts w:ascii="Poor Richard" w:hAnsi="Poor Richard"/>
                        <w:b/>
                        <w:color w:val="4F81BD" w:themeColor="accent1"/>
                        <w:spacing w:val="20"/>
                        <w:sz w:val="28"/>
                        <w:szCs w:val="28"/>
                      </w:rPr>
                      <w:t>LMA</w:t>
                    </w:r>
                  </w:p>
                </w:txbxContent>
              </v:textbox>
            </v:shape>
          </w:pict>
        </mc:Fallback>
      </mc:AlternateContent>
    </w:r>
    <w:r w:rsidR="0044376D">
      <w:rPr>
        <w:noProof/>
        <w:sz w:val="24"/>
        <w:szCs w:val="24"/>
      </w:rPr>
      <w:drawing>
        <wp:anchor distT="36576" distB="36576" distL="36576" distR="36576" simplePos="0" relativeHeight="251655680" behindDoc="0" locked="0" layoutInCell="1" allowOverlap="1" wp14:anchorId="062D9D96" wp14:editId="062D9D97">
          <wp:simplePos x="0" y="0"/>
          <wp:positionH relativeFrom="column">
            <wp:posOffset>80010</wp:posOffset>
          </wp:positionH>
          <wp:positionV relativeFrom="paragraph">
            <wp:posOffset>60960</wp:posOffset>
          </wp:positionV>
          <wp:extent cx="1184910" cy="1021080"/>
          <wp:effectExtent l="19050" t="0" r="0" b="0"/>
          <wp:wrapNone/>
          <wp:docPr id="4" name="Picture 4" descr="canstock5275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stock5275349"/>
                  <pic:cNvPicPr>
                    <a:picLocks noChangeAspect="1" noChangeArrowheads="1"/>
                  </pic:cNvPicPr>
                </pic:nvPicPr>
                <pic:blipFill>
                  <a:blip r:embed="rId1"/>
                  <a:srcRect/>
                  <a:stretch>
                    <a:fillRect/>
                  </a:stretch>
                </pic:blipFill>
                <pic:spPr bwMode="auto">
                  <a:xfrm>
                    <a:off x="0" y="0"/>
                    <a:ext cx="1184910" cy="1021080"/>
                  </a:xfrm>
                  <a:prstGeom prst="rect">
                    <a:avLst/>
                  </a:prstGeom>
                  <a:noFill/>
                  <a:ln w="9525" algn="in">
                    <a:noFill/>
                    <a:miter lim="800000"/>
                    <a:headEnd/>
                    <a:tailEnd/>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8195E6B"/>
    <w:multiLevelType w:val="hybridMultilevel"/>
    <w:tmpl w:val="03F04C86"/>
    <w:lvl w:ilvl="0" w:tplc="673E221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6F5059"/>
    <w:multiLevelType w:val="hybridMultilevel"/>
    <w:tmpl w:val="7AD6D4D4"/>
    <w:lvl w:ilvl="0" w:tplc="D03ABAAA">
      <w:start w:val="1"/>
      <w:numFmt w:val="bullet"/>
      <w:lvlText w:val="□"/>
      <w:lvlJc w:val="left"/>
      <w:pPr>
        <w:ind w:left="360" w:hanging="360"/>
      </w:pPr>
      <w:rPr>
        <w:rFonts w:ascii="Arial" w:hAnsi="Arial" w:hint="default"/>
        <w:b/>
        <w:i w:val="0"/>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5554C7F"/>
    <w:multiLevelType w:val="hybridMultilevel"/>
    <w:tmpl w:val="D3A01C96"/>
    <w:lvl w:ilvl="0" w:tplc="D03ABAAA">
      <w:start w:val="1"/>
      <w:numFmt w:val="bullet"/>
      <w:lvlText w:val="□"/>
      <w:lvlJc w:val="left"/>
      <w:pPr>
        <w:ind w:left="360" w:hanging="360"/>
      </w:pPr>
      <w:rPr>
        <w:rFonts w:ascii="Arial" w:hAnsi="Arial" w:hint="default"/>
        <w:b/>
        <w:i w:val="0"/>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33087455">
    <w:abstractNumId w:val="1"/>
  </w:num>
  <w:num w:numId="2" w16cid:durableId="514347419">
    <w:abstractNumId w:val="2"/>
  </w:num>
  <w:num w:numId="3" w16cid:durableId="491137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wNDMxtzA1sDC3NLdQ0lEKTi0uzszPAykwrQUA4qZ0AiwAAAA="/>
    <w:docVar w:name="dgnword-docGUID" w:val="{2A14750A-22EC-4C9F-BC35-A176442E5586}"/>
    <w:docVar w:name="dgnword-eventsink" w:val="454670504"/>
  </w:docVars>
  <w:rsids>
    <w:rsidRoot w:val="006705D3"/>
    <w:rsid w:val="00003969"/>
    <w:rsid w:val="0001211A"/>
    <w:rsid w:val="00014B29"/>
    <w:rsid w:val="00015952"/>
    <w:rsid w:val="00015A9F"/>
    <w:rsid w:val="00015EFF"/>
    <w:rsid w:val="00022B16"/>
    <w:rsid w:val="00023D3F"/>
    <w:rsid w:val="00024E45"/>
    <w:rsid w:val="00025360"/>
    <w:rsid w:val="00030345"/>
    <w:rsid w:val="00030F4F"/>
    <w:rsid w:val="00033ED3"/>
    <w:rsid w:val="00050746"/>
    <w:rsid w:val="00053DB2"/>
    <w:rsid w:val="0006707D"/>
    <w:rsid w:val="00074F7D"/>
    <w:rsid w:val="00076AC8"/>
    <w:rsid w:val="0008040F"/>
    <w:rsid w:val="00081CB2"/>
    <w:rsid w:val="000841E3"/>
    <w:rsid w:val="00094C26"/>
    <w:rsid w:val="000A2DE0"/>
    <w:rsid w:val="000A505B"/>
    <w:rsid w:val="000A5F82"/>
    <w:rsid w:val="000A6088"/>
    <w:rsid w:val="000C7AC6"/>
    <w:rsid w:val="000D0600"/>
    <w:rsid w:val="000D069C"/>
    <w:rsid w:val="000D5460"/>
    <w:rsid w:val="000E2675"/>
    <w:rsid w:val="000E3979"/>
    <w:rsid w:val="000E44D0"/>
    <w:rsid w:val="000E5C7B"/>
    <w:rsid w:val="000F744B"/>
    <w:rsid w:val="00106B42"/>
    <w:rsid w:val="00106D0D"/>
    <w:rsid w:val="0011114E"/>
    <w:rsid w:val="001112FD"/>
    <w:rsid w:val="00113382"/>
    <w:rsid w:val="001164E0"/>
    <w:rsid w:val="001210C1"/>
    <w:rsid w:val="0012316F"/>
    <w:rsid w:val="00124369"/>
    <w:rsid w:val="00124DC4"/>
    <w:rsid w:val="0012619E"/>
    <w:rsid w:val="001303C5"/>
    <w:rsid w:val="00136355"/>
    <w:rsid w:val="00144975"/>
    <w:rsid w:val="00153157"/>
    <w:rsid w:val="00154841"/>
    <w:rsid w:val="00155D38"/>
    <w:rsid w:val="00161298"/>
    <w:rsid w:val="00161A35"/>
    <w:rsid w:val="00162B2C"/>
    <w:rsid w:val="001660C3"/>
    <w:rsid w:val="00172217"/>
    <w:rsid w:val="00175CF9"/>
    <w:rsid w:val="0018253A"/>
    <w:rsid w:val="00187114"/>
    <w:rsid w:val="0019161D"/>
    <w:rsid w:val="001944AA"/>
    <w:rsid w:val="0019490F"/>
    <w:rsid w:val="001953D5"/>
    <w:rsid w:val="00196E2D"/>
    <w:rsid w:val="00197EC9"/>
    <w:rsid w:val="001A26BD"/>
    <w:rsid w:val="001A2857"/>
    <w:rsid w:val="001A71EE"/>
    <w:rsid w:val="001B3BD1"/>
    <w:rsid w:val="001B7522"/>
    <w:rsid w:val="001C4E26"/>
    <w:rsid w:val="001C5B64"/>
    <w:rsid w:val="001C5BD1"/>
    <w:rsid w:val="001C6142"/>
    <w:rsid w:val="001D15A0"/>
    <w:rsid w:val="001D256C"/>
    <w:rsid w:val="001D7151"/>
    <w:rsid w:val="001E0568"/>
    <w:rsid w:val="001E252C"/>
    <w:rsid w:val="001E34D4"/>
    <w:rsid w:val="001E3919"/>
    <w:rsid w:val="001E56AC"/>
    <w:rsid w:val="001E6E70"/>
    <w:rsid w:val="001F209F"/>
    <w:rsid w:val="001F45BF"/>
    <w:rsid w:val="001F52A1"/>
    <w:rsid w:val="00200089"/>
    <w:rsid w:val="00202840"/>
    <w:rsid w:val="00203044"/>
    <w:rsid w:val="0020315B"/>
    <w:rsid w:val="00205208"/>
    <w:rsid w:val="002075A2"/>
    <w:rsid w:val="00210C3C"/>
    <w:rsid w:val="00211C3F"/>
    <w:rsid w:val="00214F1E"/>
    <w:rsid w:val="002154CE"/>
    <w:rsid w:val="002241B3"/>
    <w:rsid w:val="00224593"/>
    <w:rsid w:val="002266B0"/>
    <w:rsid w:val="00234192"/>
    <w:rsid w:val="00236511"/>
    <w:rsid w:val="0023687F"/>
    <w:rsid w:val="0025061E"/>
    <w:rsid w:val="00251D23"/>
    <w:rsid w:val="00251F91"/>
    <w:rsid w:val="00254FF4"/>
    <w:rsid w:val="002631FB"/>
    <w:rsid w:val="002634BE"/>
    <w:rsid w:val="002656A3"/>
    <w:rsid w:val="002657A1"/>
    <w:rsid w:val="00270CC5"/>
    <w:rsid w:val="00272928"/>
    <w:rsid w:val="00275127"/>
    <w:rsid w:val="00276F8F"/>
    <w:rsid w:val="00281B99"/>
    <w:rsid w:val="00286CA7"/>
    <w:rsid w:val="002871FB"/>
    <w:rsid w:val="0028768D"/>
    <w:rsid w:val="00287E6F"/>
    <w:rsid w:val="00290292"/>
    <w:rsid w:val="00290F0D"/>
    <w:rsid w:val="00294A7B"/>
    <w:rsid w:val="002A2259"/>
    <w:rsid w:val="002A3EDA"/>
    <w:rsid w:val="002A4C4C"/>
    <w:rsid w:val="002A4ED2"/>
    <w:rsid w:val="002A5160"/>
    <w:rsid w:val="002B0B60"/>
    <w:rsid w:val="002B23AD"/>
    <w:rsid w:val="002B356E"/>
    <w:rsid w:val="002B5E6A"/>
    <w:rsid w:val="002C011B"/>
    <w:rsid w:val="002C5068"/>
    <w:rsid w:val="002D1438"/>
    <w:rsid w:val="002D59B0"/>
    <w:rsid w:val="002E42AD"/>
    <w:rsid w:val="002E512B"/>
    <w:rsid w:val="002E7EF7"/>
    <w:rsid w:val="002F1FDF"/>
    <w:rsid w:val="002F2A6F"/>
    <w:rsid w:val="002F3ED9"/>
    <w:rsid w:val="002F40A8"/>
    <w:rsid w:val="002F6B16"/>
    <w:rsid w:val="002F6B1E"/>
    <w:rsid w:val="00300275"/>
    <w:rsid w:val="0030203B"/>
    <w:rsid w:val="00310976"/>
    <w:rsid w:val="00310E52"/>
    <w:rsid w:val="003144F9"/>
    <w:rsid w:val="00315216"/>
    <w:rsid w:val="00324D1E"/>
    <w:rsid w:val="00327E84"/>
    <w:rsid w:val="00333E29"/>
    <w:rsid w:val="00334540"/>
    <w:rsid w:val="0033684C"/>
    <w:rsid w:val="0033697A"/>
    <w:rsid w:val="00337DAD"/>
    <w:rsid w:val="00340705"/>
    <w:rsid w:val="00343E97"/>
    <w:rsid w:val="00345D67"/>
    <w:rsid w:val="00353AF8"/>
    <w:rsid w:val="00356339"/>
    <w:rsid w:val="00356568"/>
    <w:rsid w:val="003576A8"/>
    <w:rsid w:val="00365ABB"/>
    <w:rsid w:val="003664BE"/>
    <w:rsid w:val="00366832"/>
    <w:rsid w:val="003753F2"/>
    <w:rsid w:val="00375AAC"/>
    <w:rsid w:val="00377CCF"/>
    <w:rsid w:val="003868FF"/>
    <w:rsid w:val="00391D03"/>
    <w:rsid w:val="00392980"/>
    <w:rsid w:val="003956AC"/>
    <w:rsid w:val="00396B9D"/>
    <w:rsid w:val="003A0850"/>
    <w:rsid w:val="003A1B5F"/>
    <w:rsid w:val="003A1F7E"/>
    <w:rsid w:val="003B0F52"/>
    <w:rsid w:val="003B2CC8"/>
    <w:rsid w:val="003C7DF9"/>
    <w:rsid w:val="003D070A"/>
    <w:rsid w:val="003F0D9E"/>
    <w:rsid w:val="003F0E13"/>
    <w:rsid w:val="003F1B6F"/>
    <w:rsid w:val="00404F4F"/>
    <w:rsid w:val="00405E87"/>
    <w:rsid w:val="00407D9B"/>
    <w:rsid w:val="00413521"/>
    <w:rsid w:val="00423514"/>
    <w:rsid w:val="00433FE5"/>
    <w:rsid w:val="004341CF"/>
    <w:rsid w:val="0044376D"/>
    <w:rsid w:val="004523C1"/>
    <w:rsid w:val="004549FF"/>
    <w:rsid w:val="00454AA5"/>
    <w:rsid w:val="004551CD"/>
    <w:rsid w:val="00457483"/>
    <w:rsid w:val="00457B18"/>
    <w:rsid w:val="00457FCB"/>
    <w:rsid w:val="00460EF1"/>
    <w:rsid w:val="004616B0"/>
    <w:rsid w:val="00466525"/>
    <w:rsid w:val="004704E3"/>
    <w:rsid w:val="00473654"/>
    <w:rsid w:val="004776FC"/>
    <w:rsid w:val="00490996"/>
    <w:rsid w:val="00490B68"/>
    <w:rsid w:val="00490DC6"/>
    <w:rsid w:val="00496EBE"/>
    <w:rsid w:val="00497036"/>
    <w:rsid w:val="004A2A80"/>
    <w:rsid w:val="004A40F2"/>
    <w:rsid w:val="004A56D8"/>
    <w:rsid w:val="004B01A5"/>
    <w:rsid w:val="004B0CF2"/>
    <w:rsid w:val="004B30A4"/>
    <w:rsid w:val="004B7A55"/>
    <w:rsid w:val="004C1583"/>
    <w:rsid w:val="004C17E2"/>
    <w:rsid w:val="004C45FF"/>
    <w:rsid w:val="004C6A65"/>
    <w:rsid w:val="004E01EE"/>
    <w:rsid w:val="004E3734"/>
    <w:rsid w:val="004E5070"/>
    <w:rsid w:val="004E708A"/>
    <w:rsid w:val="004F1FCB"/>
    <w:rsid w:val="004F370D"/>
    <w:rsid w:val="004F38CB"/>
    <w:rsid w:val="004F7E1D"/>
    <w:rsid w:val="005002AB"/>
    <w:rsid w:val="00511770"/>
    <w:rsid w:val="00515994"/>
    <w:rsid w:val="00517B5C"/>
    <w:rsid w:val="00517E38"/>
    <w:rsid w:val="0052067B"/>
    <w:rsid w:val="00524772"/>
    <w:rsid w:val="00526340"/>
    <w:rsid w:val="00526EF6"/>
    <w:rsid w:val="00531C96"/>
    <w:rsid w:val="0053203B"/>
    <w:rsid w:val="00532FDF"/>
    <w:rsid w:val="00533ACC"/>
    <w:rsid w:val="00533CDA"/>
    <w:rsid w:val="0053624E"/>
    <w:rsid w:val="005368F5"/>
    <w:rsid w:val="005438DF"/>
    <w:rsid w:val="00543F11"/>
    <w:rsid w:val="005467E4"/>
    <w:rsid w:val="0054719F"/>
    <w:rsid w:val="0055019F"/>
    <w:rsid w:val="00553001"/>
    <w:rsid w:val="00554341"/>
    <w:rsid w:val="005611C0"/>
    <w:rsid w:val="00564E77"/>
    <w:rsid w:val="00566F8E"/>
    <w:rsid w:val="00567734"/>
    <w:rsid w:val="0057175E"/>
    <w:rsid w:val="005737CB"/>
    <w:rsid w:val="00573E09"/>
    <w:rsid w:val="00582DA1"/>
    <w:rsid w:val="00583C3D"/>
    <w:rsid w:val="00594524"/>
    <w:rsid w:val="005A25CF"/>
    <w:rsid w:val="005B2B39"/>
    <w:rsid w:val="005B3602"/>
    <w:rsid w:val="005B5A40"/>
    <w:rsid w:val="005C3ABA"/>
    <w:rsid w:val="005C40D5"/>
    <w:rsid w:val="005C7A6B"/>
    <w:rsid w:val="005C7FCC"/>
    <w:rsid w:val="005D3575"/>
    <w:rsid w:val="005D54A4"/>
    <w:rsid w:val="005E5F08"/>
    <w:rsid w:val="005E64E3"/>
    <w:rsid w:val="005E781E"/>
    <w:rsid w:val="005F413D"/>
    <w:rsid w:val="00604BF0"/>
    <w:rsid w:val="00631EAF"/>
    <w:rsid w:val="0063752D"/>
    <w:rsid w:val="00637D9C"/>
    <w:rsid w:val="006449B5"/>
    <w:rsid w:val="00646642"/>
    <w:rsid w:val="006500AC"/>
    <w:rsid w:val="0066010C"/>
    <w:rsid w:val="00660BA7"/>
    <w:rsid w:val="0066241A"/>
    <w:rsid w:val="006705D3"/>
    <w:rsid w:val="00673A63"/>
    <w:rsid w:val="00674622"/>
    <w:rsid w:val="00675B63"/>
    <w:rsid w:val="006764D5"/>
    <w:rsid w:val="00686716"/>
    <w:rsid w:val="00687523"/>
    <w:rsid w:val="00690962"/>
    <w:rsid w:val="006A06CC"/>
    <w:rsid w:val="006A10E8"/>
    <w:rsid w:val="006A3BC8"/>
    <w:rsid w:val="006A6CBE"/>
    <w:rsid w:val="006B07A0"/>
    <w:rsid w:val="006B3574"/>
    <w:rsid w:val="006B36D2"/>
    <w:rsid w:val="006B52E6"/>
    <w:rsid w:val="006B7DED"/>
    <w:rsid w:val="006C17DD"/>
    <w:rsid w:val="006C4472"/>
    <w:rsid w:val="006C4C98"/>
    <w:rsid w:val="006C6E54"/>
    <w:rsid w:val="006C73AF"/>
    <w:rsid w:val="006D44AC"/>
    <w:rsid w:val="006D607E"/>
    <w:rsid w:val="006D6C5A"/>
    <w:rsid w:val="006D6DDD"/>
    <w:rsid w:val="006E7CA6"/>
    <w:rsid w:val="006F573D"/>
    <w:rsid w:val="006F7087"/>
    <w:rsid w:val="006F76E5"/>
    <w:rsid w:val="00704B02"/>
    <w:rsid w:val="00706255"/>
    <w:rsid w:val="0071028C"/>
    <w:rsid w:val="007105ED"/>
    <w:rsid w:val="007127D5"/>
    <w:rsid w:val="0071445F"/>
    <w:rsid w:val="007156CC"/>
    <w:rsid w:val="00715FC0"/>
    <w:rsid w:val="00716B68"/>
    <w:rsid w:val="007170D6"/>
    <w:rsid w:val="007217D1"/>
    <w:rsid w:val="007301A3"/>
    <w:rsid w:val="007306F7"/>
    <w:rsid w:val="00730EE8"/>
    <w:rsid w:val="0073283B"/>
    <w:rsid w:val="00732BC0"/>
    <w:rsid w:val="00734CC7"/>
    <w:rsid w:val="00737B32"/>
    <w:rsid w:val="00740306"/>
    <w:rsid w:val="007471CD"/>
    <w:rsid w:val="00747502"/>
    <w:rsid w:val="00750B25"/>
    <w:rsid w:val="0075334E"/>
    <w:rsid w:val="007552EF"/>
    <w:rsid w:val="007616D0"/>
    <w:rsid w:val="007621AC"/>
    <w:rsid w:val="00775758"/>
    <w:rsid w:val="00781185"/>
    <w:rsid w:val="00782C83"/>
    <w:rsid w:val="007856EA"/>
    <w:rsid w:val="0079398F"/>
    <w:rsid w:val="00793BCD"/>
    <w:rsid w:val="00797328"/>
    <w:rsid w:val="007A1FA2"/>
    <w:rsid w:val="007A4333"/>
    <w:rsid w:val="007A7068"/>
    <w:rsid w:val="007A73EB"/>
    <w:rsid w:val="007B3816"/>
    <w:rsid w:val="007B3B79"/>
    <w:rsid w:val="007B48CB"/>
    <w:rsid w:val="007B4F88"/>
    <w:rsid w:val="007B5693"/>
    <w:rsid w:val="007B61D0"/>
    <w:rsid w:val="007C098D"/>
    <w:rsid w:val="007C3FA7"/>
    <w:rsid w:val="007C748D"/>
    <w:rsid w:val="007D0058"/>
    <w:rsid w:val="007D6B6D"/>
    <w:rsid w:val="007E7AD2"/>
    <w:rsid w:val="007F0541"/>
    <w:rsid w:val="007F0F4E"/>
    <w:rsid w:val="007F185B"/>
    <w:rsid w:val="007F1EE1"/>
    <w:rsid w:val="007F4E7E"/>
    <w:rsid w:val="007F521A"/>
    <w:rsid w:val="007F5948"/>
    <w:rsid w:val="00803717"/>
    <w:rsid w:val="00804959"/>
    <w:rsid w:val="00811608"/>
    <w:rsid w:val="00824619"/>
    <w:rsid w:val="00824FCF"/>
    <w:rsid w:val="00827101"/>
    <w:rsid w:val="00827F29"/>
    <w:rsid w:val="008340EB"/>
    <w:rsid w:val="00841CCF"/>
    <w:rsid w:val="008433A6"/>
    <w:rsid w:val="00851C20"/>
    <w:rsid w:val="00852A2F"/>
    <w:rsid w:val="00853612"/>
    <w:rsid w:val="00855AC7"/>
    <w:rsid w:val="008571D7"/>
    <w:rsid w:val="008613CF"/>
    <w:rsid w:val="008669D2"/>
    <w:rsid w:val="00870950"/>
    <w:rsid w:val="0087661B"/>
    <w:rsid w:val="00876B26"/>
    <w:rsid w:val="00876FB6"/>
    <w:rsid w:val="00880338"/>
    <w:rsid w:val="008806E0"/>
    <w:rsid w:val="00881C0E"/>
    <w:rsid w:val="00883285"/>
    <w:rsid w:val="00883E2A"/>
    <w:rsid w:val="008909EE"/>
    <w:rsid w:val="00894BF5"/>
    <w:rsid w:val="008A37C5"/>
    <w:rsid w:val="008A487A"/>
    <w:rsid w:val="008A4F33"/>
    <w:rsid w:val="008A6652"/>
    <w:rsid w:val="008A78CE"/>
    <w:rsid w:val="008B7AE0"/>
    <w:rsid w:val="008C059F"/>
    <w:rsid w:val="008C069C"/>
    <w:rsid w:val="008C090E"/>
    <w:rsid w:val="008C2261"/>
    <w:rsid w:val="008C74F1"/>
    <w:rsid w:val="008D4837"/>
    <w:rsid w:val="008D518B"/>
    <w:rsid w:val="008D5A5F"/>
    <w:rsid w:val="008D7694"/>
    <w:rsid w:val="008D7B9E"/>
    <w:rsid w:val="008E5964"/>
    <w:rsid w:val="008E7E49"/>
    <w:rsid w:val="008F7304"/>
    <w:rsid w:val="00900083"/>
    <w:rsid w:val="009017F6"/>
    <w:rsid w:val="00901ABD"/>
    <w:rsid w:val="00913917"/>
    <w:rsid w:val="00913B1E"/>
    <w:rsid w:val="00915F4B"/>
    <w:rsid w:val="0092118B"/>
    <w:rsid w:val="00922769"/>
    <w:rsid w:val="009236F5"/>
    <w:rsid w:val="00923A14"/>
    <w:rsid w:val="009274EE"/>
    <w:rsid w:val="0092780F"/>
    <w:rsid w:val="009307CE"/>
    <w:rsid w:val="00945393"/>
    <w:rsid w:val="00946C27"/>
    <w:rsid w:val="00950592"/>
    <w:rsid w:val="00950757"/>
    <w:rsid w:val="009534D2"/>
    <w:rsid w:val="00956A78"/>
    <w:rsid w:val="00957C0C"/>
    <w:rsid w:val="0096265B"/>
    <w:rsid w:val="00965649"/>
    <w:rsid w:val="00966ED0"/>
    <w:rsid w:val="00974F90"/>
    <w:rsid w:val="0097585E"/>
    <w:rsid w:val="0097692A"/>
    <w:rsid w:val="00976B56"/>
    <w:rsid w:val="0098076B"/>
    <w:rsid w:val="00984D1D"/>
    <w:rsid w:val="00990F29"/>
    <w:rsid w:val="00990FF5"/>
    <w:rsid w:val="0099134E"/>
    <w:rsid w:val="009B4403"/>
    <w:rsid w:val="009B4C12"/>
    <w:rsid w:val="009D2DCB"/>
    <w:rsid w:val="009D5244"/>
    <w:rsid w:val="009E33C2"/>
    <w:rsid w:val="009E3C5C"/>
    <w:rsid w:val="009F25CB"/>
    <w:rsid w:val="009F42ED"/>
    <w:rsid w:val="009F6E4F"/>
    <w:rsid w:val="00A00FCA"/>
    <w:rsid w:val="00A047EE"/>
    <w:rsid w:val="00A0651D"/>
    <w:rsid w:val="00A11FBE"/>
    <w:rsid w:val="00A13512"/>
    <w:rsid w:val="00A15D6F"/>
    <w:rsid w:val="00A15DBC"/>
    <w:rsid w:val="00A206F0"/>
    <w:rsid w:val="00A26E3C"/>
    <w:rsid w:val="00A30752"/>
    <w:rsid w:val="00A30B04"/>
    <w:rsid w:val="00A33FC5"/>
    <w:rsid w:val="00A37D77"/>
    <w:rsid w:val="00A401D3"/>
    <w:rsid w:val="00A4274F"/>
    <w:rsid w:val="00A44091"/>
    <w:rsid w:val="00A462B6"/>
    <w:rsid w:val="00A47B74"/>
    <w:rsid w:val="00A55453"/>
    <w:rsid w:val="00A55C0D"/>
    <w:rsid w:val="00A5701E"/>
    <w:rsid w:val="00A57CBE"/>
    <w:rsid w:val="00A57E8B"/>
    <w:rsid w:val="00A61C1C"/>
    <w:rsid w:val="00A71DA4"/>
    <w:rsid w:val="00A72F9D"/>
    <w:rsid w:val="00A73667"/>
    <w:rsid w:val="00A8016E"/>
    <w:rsid w:val="00A85835"/>
    <w:rsid w:val="00A90BBF"/>
    <w:rsid w:val="00A94ACD"/>
    <w:rsid w:val="00A96629"/>
    <w:rsid w:val="00AA1AB4"/>
    <w:rsid w:val="00AA24F6"/>
    <w:rsid w:val="00AA2594"/>
    <w:rsid w:val="00AA381C"/>
    <w:rsid w:val="00AA4E20"/>
    <w:rsid w:val="00AB34A8"/>
    <w:rsid w:val="00AC0755"/>
    <w:rsid w:val="00AC71DF"/>
    <w:rsid w:val="00AD1F82"/>
    <w:rsid w:val="00AE5F22"/>
    <w:rsid w:val="00AE6A08"/>
    <w:rsid w:val="00B011A3"/>
    <w:rsid w:val="00B01F0B"/>
    <w:rsid w:val="00B02134"/>
    <w:rsid w:val="00B20F7A"/>
    <w:rsid w:val="00B22412"/>
    <w:rsid w:val="00B228F2"/>
    <w:rsid w:val="00B26297"/>
    <w:rsid w:val="00B3146B"/>
    <w:rsid w:val="00B356AE"/>
    <w:rsid w:val="00B45027"/>
    <w:rsid w:val="00B46144"/>
    <w:rsid w:val="00B47F3F"/>
    <w:rsid w:val="00B50190"/>
    <w:rsid w:val="00B540D8"/>
    <w:rsid w:val="00B5536E"/>
    <w:rsid w:val="00B55994"/>
    <w:rsid w:val="00B613EF"/>
    <w:rsid w:val="00B63C5B"/>
    <w:rsid w:val="00B754AC"/>
    <w:rsid w:val="00B82DF2"/>
    <w:rsid w:val="00B8505B"/>
    <w:rsid w:val="00B90BF4"/>
    <w:rsid w:val="00B92138"/>
    <w:rsid w:val="00B928C6"/>
    <w:rsid w:val="00B92AB0"/>
    <w:rsid w:val="00B94432"/>
    <w:rsid w:val="00B969D1"/>
    <w:rsid w:val="00B96E60"/>
    <w:rsid w:val="00B976CD"/>
    <w:rsid w:val="00BA07E7"/>
    <w:rsid w:val="00BA6A22"/>
    <w:rsid w:val="00BB0593"/>
    <w:rsid w:val="00BB1EF7"/>
    <w:rsid w:val="00BB6836"/>
    <w:rsid w:val="00BC6D28"/>
    <w:rsid w:val="00BD00EE"/>
    <w:rsid w:val="00BD0362"/>
    <w:rsid w:val="00BD3DA4"/>
    <w:rsid w:val="00BD5C68"/>
    <w:rsid w:val="00BD675A"/>
    <w:rsid w:val="00BD739C"/>
    <w:rsid w:val="00BD7436"/>
    <w:rsid w:val="00BF1922"/>
    <w:rsid w:val="00BF272E"/>
    <w:rsid w:val="00BF2752"/>
    <w:rsid w:val="00BF304C"/>
    <w:rsid w:val="00BF3C06"/>
    <w:rsid w:val="00C01D71"/>
    <w:rsid w:val="00C02713"/>
    <w:rsid w:val="00C032D6"/>
    <w:rsid w:val="00C03717"/>
    <w:rsid w:val="00C046BD"/>
    <w:rsid w:val="00C04BD8"/>
    <w:rsid w:val="00C06B61"/>
    <w:rsid w:val="00C07488"/>
    <w:rsid w:val="00C14347"/>
    <w:rsid w:val="00C16A6E"/>
    <w:rsid w:val="00C17406"/>
    <w:rsid w:val="00C20CF4"/>
    <w:rsid w:val="00C21040"/>
    <w:rsid w:val="00C213D7"/>
    <w:rsid w:val="00C271FE"/>
    <w:rsid w:val="00C3280B"/>
    <w:rsid w:val="00C40EC2"/>
    <w:rsid w:val="00C43183"/>
    <w:rsid w:val="00C54D52"/>
    <w:rsid w:val="00C6433B"/>
    <w:rsid w:val="00C65298"/>
    <w:rsid w:val="00C742EB"/>
    <w:rsid w:val="00C7619A"/>
    <w:rsid w:val="00C83940"/>
    <w:rsid w:val="00C84251"/>
    <w:rsid w:val="00C8436C"/>
    <w:rsid w:val="00C87DA1"/>
    <w:rsid w:val="00C87F9D"/>
    <w:rsid w:val="00C90543"/>
    <w:rsid w:val="00C93FCC"/>
    <w:rsid w:val="00CA02A5"/>
    <w:rsid w:val="00CB1E6B"/>
    <w:rsid w:val="00CB45D1"/>
    <w:rsid w:val="00CC6752"/>
    <w:rsid w:val="00CC76E4"/>
    <w:rsid w:val="00CD1D3B"/>
    <w:rsid w:val="00CD305A"/>
    <w:rsid w:val="00CD6E4E"/>
    <w:rsid w:val="00CD6E6B"/>
    <w:rsid w:val="00CE04D0"/>
    <w:rsid w:val="00CE266F"/>
    <w:rsid w:val="00CE47F5"/>
    <w:rsid w:val="00CE7313"/>
    <w:rsid w:val="00CE7EE2"/>
    <w:rsid w:val="00CF1FC5"/>
    <w:rsid w:val="00D0060D"/>
    <w:rsid w:val="00D13EBF"/>
    <w:rsid w:val="00D2693B"/>
    <w:rsid w:val="00D27F9A"/>
    <w:rsid w:val="00D3140A"/>
    <w:rsid w:val="00D40B2C"/>
    <w:rsid w:val="00D436F2"/>
    <w:rsid w:val="00D5398A"/>
    <w:rsid w:val="00D53E6C"/>
    <w:rsid w:val="00D546E1"/>
    <w:rsid w:val="00D579B4"/>
    <w:rsid w:val="00D57E3F"/>
    <w:rsid w:val="00D60C35"/>
    <w:rsid w:val="00D65384"/>
    <w:rsid w:val="00D66C0E"/>
    <w:rsid w:val="00D66DDA"/>
    <w:rsid w:val="00D748D6"/>
    <w:rsid w:val="00D74E00"/>
    <w:rsid w:val="00D81016"/>
    <w:rsid w:val="00D82C21"/>
    <w:rsid w:val="00D865B7"/>
    <w:rsid w:val="00D87433"/>
    <w:rsid w:val="00D904FF"/>
    <w:rsid w:val="00D90C38"/>
    <w:rsid w:val="00D90D94"/>
    <w:rsid w:val="00D93163"/>
    <w:rsid w:val="00D93279"/>
    <w:rsid w:val="00D938F2"/>
    <w:rsid w:val="00D94A1E"/>
    <w:rsid w:val="00D96502"/>
    <w:rsid w:val="00DA0FE4"/>
    <w:rsid w:val="00DA4D27"/>
    <w:rsid w:val="00DB1039"/>
    <w:rsid w:val="00DB412A"/>
    <w:rsid w:val="00DC28F0"/>
    <w:rsid w:val="00DD26CF"/>
    <w:rsid w:val="00DD4A91"/>
    <w:rsid w:val="00DD518B"/>
    <w:rsid w:val="00DD553E"/>
    <w:rsid w:val="00DD5B37"/>
    <w:rsid w:val="00DD6AB4"/>
    <w:rsid w:val="00DD6E4E"/>
    <w:rsid w:val="00DD7508"/>
    <w:rsid w:val="00DE0C16"/>
    <w:rsid w:val="00DE38AD"/>
    <w:rsid w:val="00DE3D41"/>
    <w:rsid w:val="00DE4C9A"/>
    <w:rsid w:val="00DE52F8"/>
    <w:rsid w:val="00DE741F"/>
    <w:rsid w:val="00DF3EBA"/>
    <w:rsid w:val="00DF4D01"/>
    <w:rsid w:val="00DF55A7"/>
    <w:rsid w:val="00DF7EFB"/>
    <w:rsid w:val="00E002B8"/>
    <w:rsid w:val="00E02AE9"/>
    <w:rsid w:val="00E14A04"/>
    <w:rsid w:val="00E16FD6"/>
    <w:rsid w:val="00E173E1"/>
    <w:rsid w:val="00E20476"/>
    <w:rsid w:val="00E222BF"/>
    <w:rsid w:val="00E26DC8"/>
    <w:rsid w:val="00E335B1"/>
    <w:rsid w:val="00E5224B"/>
    <w:rsid w:val="00E538B9"/>
    <w:rsid w:val="00E55358"/>
    <w:rsid w:val="00E57A6C"/>
    <w:rsid w:val="00E64FFC"/>
    <w:rsid w:val="00E70CE4"/>
    <w:rsid w:val="00E74534"/>
    <w:rsid w:val="00E74DA5"/>
    <w:rsid w:val="00E75C9F"/>
    <w:rsid w:val="00E75FD8"/>
    <w:rsid w:val="00E761EA"/>
    <w:rsid w:val="00E808F0"/>
    <w:rsid w:val="00E81639"/>
    <w:rsid w:val="00E81A11"/>
    <w:rsid w:val="00E84953"/>
    <w:rsid w:val="00E86AD6"/>
    <w:rsid w:val="00EA34C1"/>
    <w:rsid w:val="00EA416C"/>
    <w:rsid w:val="00EA7960"/>
    <w:rsid w:val="00EB2E37"/>
    <w:rsid w:val="00EC12AB"/>
    <w:rsid w:val="00EC7277"/>
    <w:rsid w:val="00ED00E7"/>
    <w:rsid w:val="00ED0881"/>
    <w:rsid w:val="00ED0A41"/>
    <w:rsid w:val="00ED1DC2"/>
    <w:rsid w:val="00ED3C0C"/>
    <w:rsid w:val="00ED7AC8"/>
    <w:rsid w:val="00EE276D"/>
    <w:rsid w:val="00EE2A59"/>
    <w:rsid w:val="00EF5267"/>
    <w:rsid w:val="00EF736D"/>
    <w:rsid w:val="00EF7FAC"/>
    <w:rsid w:val="00F00D87"/>
    <w:rsid w:val="00F0553D"/>
    <w:rsid w:val="00F07ACD"/>
    <w:rsid w:val="00F12645"/>
    <w:rsid w:val="00F2147A"/>
    <w:rsid w:val="00F21B4B"/>
    <w:rsid w:val="00F241D3"/>
    <w:rsid w:val="00F35E37"/>
    <w:rsid w:val="00F3643B"/>
    <w:rsid w:val="00F36B51"/>
    <w:rsid w:val="00F36C2F"/>
    <w:rsid w:val="00F40C0C"/>
    <w:rsid w:val="00F41550"/>
    <w:rsid w:val="00F42983"/>
    <w:rsid w:val="00F43A01"/>
    <w:rsid w:val="00F441FE"/>
    <w:rsid w:val="00F53AFC"/>
    <w:rsid w:val="00F54BD8"/>
    <w:rsid w:val="00F60EB1"/>
    <w:rsid w:val="00F621E0"/>
    <w:rsid w:val="00F64F3F"/>
    <w:rsid w:val="00F7017E"/>
    <w:rsid w:val="00F7184B"/>
    <w:rsid w:val="00F7203B"/>
    <w:rsid w:val="00F7215C"/>
    <w:rsid w:val="00F72270"/>
    <w:rsid w:val="00F73521"/>
    <w:rsid w:val="00F747E2"/>
    <w:rsid w:val="00F75A76"/>
    <w:rsid w:val="00F774F4"/>
    <w:rsid w:val="00F865FB"/>
    <w:rsid w:val="00FA25F9"/>
    <w:rsid w:val="00FA2A63"/>
    <w:rsid w:val="00FA61E4"/>
    <w:rsid w:val="00FA6216"/>
    <w:rsid w:val="00FB4B6D"/>
    <w:rsid w:val="00FB5EFD"/>
    <w:rsid w:val="00FB7305"/>
    <w:rsid w:val="00FD0185"/>
    <w:rsid w:val="00FD41B2"/>
    <w:rsid w:val="00FD58E0"/>
    <w:rsid w:val="00FD61E2"/>
    <w:rsid w:val="00FD6B1B"/>
    <w:rsid w:val="00FE2C84"/>
    <w:rsid w:val="00FF02CB"/>
    <w:rsid w:val="00FF0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62D9D7F"/>
  <w15:docId w15:val="{F5A0C202-EE3F-441E-9F4F-F8D77B621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aj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A22"/>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5D3"/>
  </w:style>
  <w:style w:type="paragraph" w:styleId="Footer">
    <w:name w:val="footer"/>
    <w:basedOn w:val="Normal"/>
    <w:link w:val="FooterChar"/>
    <w:uiPriority w:val="99"/>
    <w:unhideWhenUsed/>
    <w:rsid w:val="00670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5D3"/>
  </w:style>
  <w:style w:type="paragraph" w:customStyle="1" w:styleId="msoorganizationname2">
    <w:name w:val="msoorganizationname2"/>
    <w:rsid w:val="006705D3"/>
    <w:pPr>
      <w:spacing w:after="0" w:line="271" w:lineRule="auto"/>
    </w:pPr>
    <w:rPr>
      <w:rFonts w:ascii="Gill Sans MT" w:eastAsia="Times New Roman" w:hAnsi="Gill Sans MT" w:cs="Times New Roman"/>
      <w:b/>
      <w:bCs/>
      <w:caps/>
      <w:color w:val="000000"/>
      <w:spacing w:val="25"/>
      <w:kern w:val="28"/>
      <w:sz w:val="17"/>
      <w:szCs w:val="17"/>
    </w:rPr>
  </w:style>
  <w:style w:type="paragraph" w:customStyle="1" w:styleId="msoaddress">
    <w:name w:val="msoaddress"/>
    <w:rsid w:val="006705D3"/>
    <w:pPr>
      <w:spacing w:after="0" w:line="271" w:lineRule="auto"/>
    </w:pPr>
    <w:rPr>
      <w:rFonts w:ascii="Gill Sans MT" w:eastAsia="Times New Roman" w:hAnsi="Gill Sans MT" w:cs="Times New Roman"/>
      <w:color w:val="000000"/>
      <w:kern w:val="28"/>
      <w:sz w:val="15"/>
      <w:szCs w:val="15"/>
    </w:rPr>
  </w:style>
  <w:style w:type="paragraph" w:styleId="NoSpacing">
    <w:name w:val="No Spacing"/>
    <w:uiPriority w:val="99"/>
    <w:qFormat/>
    <w:rsid w:val="006705D3"/>
    <w:pPr>
      <w:spacing w:after="0" w:line="240" w:lineRule="auto"/>
    </w:pPr>
  </w:style>
  <w:style w:type="paragraph" w:styleId="ListParagraph">
    <w:name w:val="List Paragraph"/>
    <w:basedOn w:val="Normal"/>
    <w:uiPriority w:val="99"/>
    <w:qFormat/>
    <w:rsid w:val="00BA6A22"/>
    <w:pPr>
      <w:ind w:left="720"/>
      <w:contextualSpacing/>
    </w:pPr>
    <w:rPr>
      <w:rFonts w:ascii="Calibri" w:eastAsia="Calibri" w:hAnsi="Calibri" w:cs="Times New Roman"/>
    </w:rPr>
  </w:style>
  <w:style w:type="paragraph" w:customStyle="1" w:styleId="Default">
    <w:name w:val="Default"/>
    <w:rsid w:val="00A30B0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1">
    <w:name w:val="CM1"/>
    <w:basedOn w:val="Default"/>
    <w:next w:val="Default"/>
    <w:uiPriority w:val="99"/>
    <w:rsid w:val="00A30B04"/>
    <w:pPr>
      <w:spacing w:line="243" w:lineRule="atLeast"/>
    </w:pPr>
    <w:rPr>
      <w:color w:val="auto"/>
    </w:rPr>
  </w:style>
  <w:style w:type="paragraph" w:customStyle="1" w:styleId="CM4">
    <w:name w:val="CM4"/>
    <w:basedOn w:val="Default"/>
    <w:next w:val="Default"/>
    <w:uiPriority w:val="99"/>
    <w:rsid w:val="00A30B04"/>
    <w:rPr>
      <w:color w:val="auto"/>
    </w:rPr>
  </w:style>
  <w:style w:type="paragraph" w:customStyle="1" w:styleId="CM2">
    <w:name w:val="CM2"/>
    <w:basedOn w:val="Default"/>
    <w:next w:val="Default"/>
    <w:uiPriority w:val="99"/>
    <w:rsid w:val="00A30B04"/>
    <w:pPr>
      <w:spacing w:line="238" w:lineRule="atLeast"/>
    </w:pPr>
    <w:rPr>
      <w:color w:val="auto"/>
    </w:rPr>
  </w:style>
  <w:style w:type="paragraph" w:customStyle="1" w:styleId="CM3">
    <w:name w:val="CM3"/>
    <w:basedOn w:val="Default"/>
    <w:next w:val="Default"/>
    <w:uiPriority w:val="99"/>
    <w:rsid w:val="00A30B04"/>
    <w:pPr>
      <w:spacing w:line="240" w:lineRule="atLeast"/>
    </w:pPr>
    <w:rPr>
      <w:color w:val="auto"/>
    </w:rPr>
  </w:style>
  <w:style w:type="paragraph" w:styleId="NormalWeb">
    <w:name w:val="Normal (Web)"/>
    <w:basedOn w:val="Normal"/>
    <w:uiPriority w:val="99"/>
    <w:unhideWhenUsed/>
    <w:rsid w:val="0012436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24369"/>
    <w:rPr>
      <w:b/>
      <w:bCs/>
    </w:rPr>
  </w:style>
  <w:style w:type="character" w:customStyle="1" w:styleId="apple-converted-space">
    <w:name w:val="apple-converted-space"/>
    <w:basedOn w:val="DefaultParagraphFont"/>
    <w:rsid w:val="00124369"/>
  </w:style>
  <w:style w:type="paragraph" w:customStyle="1" w:styleId="col-md-6">
    <w:name w:val="col-md-6"/>
    <w:basedOn w:val="Normal"/>
    <w:rsid w:val="0012436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99</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mpass Professional Services LLC</Company>
  <LinksUpToDate>false</LinksUpToDate>
  <CharactersWithSpaces>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A. Watson</dc:creator>
  <cp:keywords/>
  <dc:description/>
  <cp:lastModifiedBy>Mary Watson</cp:lastModifiedBy>
  <cp:revision>2</cp:revision>
  <cp:lastPrinted>2014-01-04T22:30:00Z</cp:lastPrinted>
  <dcterms:created xsi:type="dcterms:W3CDTF">2024-10-05T20:36:00Z</dcterms:created>
  <dcterms:modified xsi:type="dcterms:W3CDTF">2024-10-05T20:36:00Z</dcterms:modified>
</cp:coreProperties>
</file>